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E92E85" w14:textId="305A60CE" w:rsidR="001E206A" w:rsidRDefault="001E206A" w:rsidP="001E206A">
      <w:pPr>
        <w:pStyle w:val="Titolo3"/>
        <w:shd w:val="clear" w:color="auto" w:fill="FFFFFF"/>
        <w:ind w:left="0" w:right="0"/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</w:pPr>
    </w:p>
    <w:p w14:paraId="1E2BB5E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 </w:t>
      </w:r>
    </w:p>
    <w:p w14:paraId="0DEE5F0C" w14:textId="72AFD290" w:rsidR="009C2F0F" w:rsidRPr="0039149E" w:rsidRDefault="009C2F0F" w:rsidP="009C2F0F">
      <w:pPr>
        <w:pStyle w:val="Titolo3"/>
        <w:shd w:val="clear" w:color="auto" w:fill="FFFFFF"/>
        <w:ind w:left="0" w:right="0"/>
        <w:rPr>
          <w:rFonts w:ascii="Myriad Pro Light" w:hAnsi="Myriad Pro Light"/>
          <w:b/>
          <w:sz w:val="40"/>
          <w:szCs w:val="40"/>
          <w:lang w:val="en-GB"/>
        </w:rPr>
      </w:pPr>
      <w:r w:rsidRPr="0039149E">
        <w:rPr>
          <w:rFonts w:ascii="Myriad Pro Light" w:hAnsi="Myriad Pro Light"/>
          <w:b/>
          <w:noProof/>
          <w:sz w:val="40"/>
          <w:szCs w:val="40"/>
          <w:lang w:val="en-GB" w:eastAsia="zh-CN"/>
        </w:rPr>
        <w:t>APPLICATION FORM</w:t>
      </w:r>
    </w:p>
    <w:p w14:paraId="0CC11A11" w14:textId="168DBBDF" w:rsidR="00034E6D" w:rsidRPr="001E206A" w:rsidRDefault="00034E6D" w:rsidP="00034E6D">
      <w:pPr>
        <w:pStyle w:val="Titolo3"/>
        <w:shd w:val="clear" w:color="auto" w:fill="FFFFFF"/>
        <w:ind w:left="0" w:right="0"/>
        <w:rPr>
          <w:b/>
          <w:sz w:val="36"/>
          <w:szCs w:val="36"/>
          <w:lang w:val="en-GB"/>
        </w:rPr>
      </w:pPr>
      <w:r w:rsidRPr="001E206A"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  <w:t xml:space="preserve">TRADE MISSION TO </w:t>
      </w:r>
      <w:r w:rsidR="009F7A2D">
        <w:rPr>
          <w:rFonts w:ascii="Myriad Pro Light" w:hAnsi="Myriad Pro Light"/>
          <w:b/>
          <w:color w:val="365F91" w:themeColor="accent1" w:themeShade="BF"/>
          <w:sz w:val="36"/>
          <w:szCs w:val="36"/>
          <w:lang w:val="en-GB"/>
        </w:rPr>
        <w:t>MOROCCO</w:t>
      </w:r>
    </w:p>
    <w:p w14:paraId="3CF498A3" w14:textId="2A43D01C" w:rsidR="00034E6D" w:rsidRPr="0039149E" w:rsidRDefault="00281688" w:rsidP="00034E6D">
      <w:pPr>
        <w:spacing w:after="0" w:line="240" w:lineRule="auto"/>
        <w:jc w:val="center"/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</w:pPr>
      <w:r w:rsidRPr="00D040EB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>15-20</w:t>
      </w:r>
      <w:r w:rsidR="009F7A2D" w:rsidRPr="00D040EB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 June</w:t>
      </w:r>
      <w:r w:rsidR="00034E6D" w:rsidRPr="00D040EB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 2020</w:t>
      </w:r>
    </w:p>
    <w:p w14:paraId="0E9085CD" w14:textId="753649F0" w:rsidR="00034E6D" w:rsidRPr="0039149E" w:rsidRDefault="00034E6D" w:rsidP="00034E6D">
      <w:pPr>
        <w:spacing w:after="0" w:line="240" w:lineRule="auto"/>
        <w:jc w:val="center"/>
        <w:rPr>
          <w:rFonts w:ascii="Myriad Pro Light" w:eastAsia="Times New Roman" w:hAnsi="Myriad Pro Light" w:cs="Arial"/>
          <w:color w:val="C00000"/>
          <w:sz w:val="24"/>
          <w:szCs w:val="24"/>
          <w:lang w:val="en-GB" w:eastAsia="it-IT"/>
        </w:rPr>
      </w:pPr>
      <w:r w:rsidRPr="0039149E">
        <w:rPr>
          <w:rFonts w:ascii="Myriad Pro Light" w:hAnsi="Myriad Pro Light" w:cs="Arial"/>
          <w:b/>
          <w:i/>
          <w:color w:val="C00000"/>
          <w:sz w:val="28"/>
          <w:szCs w:val="28"/>
          <w:lang w:val="en-GB"/>
        </w:rPr>
        <w:t xml:space="preserve">Closing Date for applications: </w:t>
      </w:r>
      <w:r w:rsidR="00345C74" w:rsidRPr="00EC2B0D">
        <w:rPr>
          <w:rFonts w:ascii="Myriad Pro Light" w:hAnsi="Myriad Pro Light" w:cs="Arial"/>
          <w:b/>
          <w:i/>
          <w:color w:val="C00000"/>
          <w:sz w:val="28"/>
          <w:szCs w:val="28"/>
          <w:u w:val="single"/>
          <w:lang w:val="en-GB"/>
        </w:rPr>
        <w:t>24</w:t>
      </w:r>
      <w:r w:rsidR="009F7A2D" w:rsidRPr="00EC2B0D">
        <w:rPr>
          <w:rFonts w:ascii="Myriad Pro Light" w:hAnsi="Myriad Pro Light" w:cs="Arial"/>
          <w:b/>
          <w:i/>
          <w:color w:val="C00000"/>
          <w:sz w:val="28"/>
          <w:szCs w:val="28"/>
          <w:u w:val="single"/>
          <w:lang w:val="en-GB"/>
        </w:rPr>
        <w:t xml:space="preserve"> March 2020</w:t>
      </w:r>
    </w:p>
    <w:p w14:paraId="5969C21E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48DF0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to</w:t>
      </w:r>
      <w:proofErr w:type="gramEnd"/>
    </w:p>
    <w:p w14:paraId="0BA0D92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Giada Platania, Head of the International Affairs Unit</w:t>
      </w:r>
    </w:p>
    <w:p w14:paraId="34B66257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Via A. Volta 44 – 90133 Palermo</w:t>
      </w:r>
      <w:bookmarkStart w:id="0" w:name="_GoBack"/>
      <w:bookmarkEnd w:id="0"/>
    </w:p>
    <w:p w14:paraId="53E7628B" w14:textId="77777777" w:rsidR="00864643" w:rsidRPr="009806DA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9806DA">
        <w:rPr>
          <w:rFonts w:ascii="Myriad Pro Light" w:hAnsi="Myriad Pro Light"/>
          <w:color w:val="17365D" w:themeColor="text2" w:themeShade="BF"/>
        </w:rPr>
        <w:t>T: +39 091581100</w:t>
      </w:r>
    </w:p>
    <w:p w14:paraId="6EBC5E83" w14:textId="489FEAFF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E: </w:t>
      </w:r>
      <w:hyperlink r:id="rId8" w:history="1">
        <w:r w:rsidR="009C2F0F" w:rsidRPr="004D1C88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 w:rsidR="009C2F0F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B82B6A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70A5462E" w14:textId="3FBDFFD1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1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9C2F0F">
        <w:rPr>
          <w:rFonts w:ascii="Myriad Pro Light" w:hAnsi="Myriad Pro Light"/>
          <w:color w:val="17365D" w:themeColor="text2" w:themeShade="BF"/>
          <w:lang w:val="en-GB"/>
        </w:rPr>
        <w:t>I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wish to apply for the Company Mission to </w:t>
      </w:r>
      <w:r w:rsidR="009F7A2D">
        <w:rPr>
          <w:rFonts w:ascii="Myriad Pro Light" w:hAnsi="Myriad Pro Light"/>
          <w:color w:val="17365D" w:themeColor="text2" w:themeShade="BF"/>
          <w:lang w:val="en-GB"/>
        </w:rPr>
        <w:t>Morocco</w:t>
      </w:r>
    </w:p>
    <w:p w14:paraId="0F82510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56BD011" w14:textId="06AFD25D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proofErr w:type="gramStart"/>
      <w:r w:rsidRPr="0039149E">
        <w:rPr>
          <w:rFonts w:ascii="Myriad Pro Light" w:hAnsi="Myriad Pro Light"/>
          <w:color w:val="17365D" w:themeColor="text2" w:themeShade="BF"/>
          <w:lang w:val="en-GB"/>
        </w:rPr>
        <w:t>2.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  <w:t xml:space="preserve">I have read and agree to </w:t>
      </w:r>
      <w:r w:rsidR="009F7A2D">
        <w:rPr>
          <w:rFonts w:ascii="Myriad Pro Light" w:hAnsi="Myriad Pro Light"/>
          <w:color w:val="17365D" w:themeColor="text2" w:themeShade="BF"/>
          <w:lang w:val="en-GB"/>
        </w:rPr>
        <w:t xml:space="preserve">Banca </w:t>
      </w:r>
      <w:proofErr w:type="spellStart"/>
      <w:r w:rsidR="00FC6DD9">
        <w:rPr>
          <w:rFonts w:ascii="Myriad Pro Light" w:hAnsi="Myriad Pro Light"/>
          <w:color w:val="17365D" w:themeColor="text2" w:themeShade="BF"/>
          <w:lang w:val="en-GB"/>
        </w:rPr>
        <w:t>Popolare</w:t>
      </w:r>
      <w:proofErr w:type="spellEnd"/>
      <w:r w:rsidR="00FC6DD9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9F7A2D">
        <w:rPr>
          <w:rFonts w:ascii="Myriad Pro Light" w:hAnsi="Myriad Pro Light"/>
          <w:color w:val="17365D" w:themeColor="text2" w:themeShade="BF"/>
          <w:lang w:val="en-GB"/>
        </w:rPr>
        <w:t xml:space="preserve">Sant’Angelo and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>Sicindustria Terms and Conditions for this mission.</w:t>
      </w:r>
      <w:proofErr w:type="gramEnd"/>
    </w:p>
    <w:p w14:paraId="6419D113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D76A8E2" w14:textId="77777777" w:rsidR="00864643" w:rsidRPr="0039149E" w:rsidRDefault="009C2F0F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Titl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            </w:t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 xml:space="preserve">First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Sur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39BDEB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Company Nam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E37B5B7" w14:textId="77777777" w:rsidR="00864643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ddress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43030D" w14:textId="2203AC6C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t>Country</w:t>
      </w:r>
      <w:proofErr w:type="gramStart"/>
      <w:r w:rsidRPr="00DB7CA1">
        <w:rPr>
          <w:rFonts w:ascii="Myriad Pro Light" w:hAnsi="Myriad Pro Light"/>
          <w:color w:val="17365D" w:themeColor="text2" w:themeShade="BF"/>
          <w:lang w:val="en-GB"/>
        </w:rPr>
        <w:t>:_</w:t>
      </w:r>
      <w:proofErr w:type="gramEnd"/>
      <w:r w:rsidRPr="00DB7CA1">
        <w:rPr>
          <w:rFonts w:ascii="Myriad Pro Light" w:hAnsi="Myriad Pro Light"/>
          <w:color w:val="17365D" w:themeColor="text2" w:themeShade="BF"/>
          <w:lang w:val="en-GB"/>
        </w:rPr>
        <w:t>_______________________________________</w:t>
      </w:r>
      <w:r w:rsidR="00FC6DD9">
        <w:rPr>
          <w:rFonts w:ascii="Myriad Pro Light" w:hAnsi="Myriad Pro Light"/>
          <w:color w:val="17365D" w:themeColor="text2" w:themeShade="BF"/>
          <w:lang w:val="en-GB"/>
        </w:rPr>
        <w:t>______________________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 xml:space="preserve">                              </w:t>
      </w:r>
    </w:p>
    <w:p w14:paraId="67D8CDD5" w14:textId="59C3D57C" w:rsidR="00DB7CA1" w:rsidRPr="00DB7CA1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State/</w:t>
      </w:r>
      <w:r w:rsidR="00FC6DD9">
        <w:rPr>
          <w:rFonts w:ascii="Myriad Pro Light" w:hAnsi="Myriad Pro Light"/>
          <w:color w:val="17365D" w:themeColor="text2" w:themeShade="BF"/>
          <w:lang w:val="en-GB"/>
        </w:rPr>
        <w:t>province</w:t>
      </w:r>
      <w:proofErr w:type="gramStart"/>
      <w:r w:rsidR="00FC6DD9">
        <w:rPr>
          <w:rFonts w:ascii="Myriad Pro Light" w:hAnsi="Myriad Pro Light"/>
          <w:color w:val="17365D" w:themeColor="text2" w:themeShade="BF"/>
          <w:lang w:val="en-GB"/>
        </w:rPr>
        <w:t>:</w:t>
      </w:r>
      <w:r w:rsidRPr="00DB7CA1">
        <w:rPr>
          <w:rFonts w:ascii="Myriad Pro Light" w:hAnsi="Myriad Pro Light"/>
          <w:color w:val="17365D" w:themeColor="text2" w:themeShade="BF"/>
          <w:lang w:val="en-GB"/>
        </w:rPr>
        <w:t>_</w:t>
      </w:r>
      <w:proofErr w:type="gramEnd"/>
      <w:r w:rsidRPr="00DB7CA1">
        <w:rPr>
          <w:rFonts w:ascii="Myriad Pro Light" w:hAnsi="Myriad Pro Light"/>
          <w:color w:val="17365D" w:themeColor="text2" w:themeShade="BF"/>
          <w:lang w:val="en-GB"/>
        </w:rPr>
        <w:t>________________________________</w:t>
      </w:r>
      <w:r w:rsidR="00FC6DD9">
        <w:rPr>
          <w:rFonts w:ascii="Myriad Pro Light" w:hAnsi="Myriad Pro Light"/>
          <w:color w:val="17365D" w:themeColor="text2" w:themeShade="BF"/>
          <w:lang w:val="en-GB"/>
        </w:rPr>
        <w:t>____________________</w:t>
      </w:r>
      <w:r>
        <w:rPr>
          <w:rFonts w:ascii="Myriad Pro Light" w:hAnsi="Myriad Pro Light"/>
          <w:color w:val="17365D" w:themeColor="text2" w:themeShade="BF"/>
          <w:lang w:val="en-GB"/>
        </w:rPr>
        <w:t>____</w:t>
      </w:r>
    </w:p>
    <w:p w14:paraId="7F8B8134" w14:textId="3564FC87" w:rsidR="00FC6DD9" w:rsidRDefault="00DB7CA1" w:rsidP="00DB7CA1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DB7CA1">
        <w:rPr>
          <w:rFonts w:ascii="Myriad Pro Light" w:hAnsi="Myriad Pro Light"/>
          <w:color w:val="17365D" w:themeColor="text2" w:themeShade="BF"/>
          <w:lang w:val="en-GB"/>
        </w:rPr>
        <w:t>City: __________________________________________</w:t>
      </w:r>
      <w:r w:rsidR="00FC6DD9">
        <w:rPr>
          <w:rFonts w:ascii="Myriad Pro Light" w:hAnsi="Myriad Pro Light"/>
          <w:color w:val="17365D" w:themeColor="text2" w:themeShade="BF"/>
          <w:lang w:val="en-GB"/>
        </w:rPr>
        <w:t>_______________________</w:t>
      </w:r>
    </w:p>
    <w:p w14:paraId="2BCC94A5" w14:textId="77777777" w:rsidR="00864643" w:rsidRPr="0039149E" w:rsidRDefault="00B31E55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tcod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6F529C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Telephone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Mobil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3C10E40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(Only the Event Organisers can see your phone numbers)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004C9674" w14:textId="52667425" w:rsidR="00B31E55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Fax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5349485" w14:textId="77777777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D326486" w14:textId="0605831D" w:rsidR="00864643" w:rsidRPr="0039149E" w:rsidRDefault="00864643" w:rsidP="00B31E55">
      <w:pPr>
        <w:pStyle w:val="Default"/>
        <w:spacing w:line="360" w:lineRule="auto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Business Sector: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9F7A2D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9F7A2D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9F7A2D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1471EF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9F7A2D">
        <w:rPr>
          <w:rFonts w:ascii="Myriad Pro Light" w:hAnsi="Myriad Pro Light"/>
          <w:b/>
          <w:color w:val="17365D" w:themeColor="text2" w:themeShade="BF"/>
          <w:lang w:val="en-GB"/>
        </w:rPr>
        <w:t>Print name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>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lang w:val="en-GB"/>
        </w:rPr>
        <w:tab/>
        <w:t xml:space="preserve">  </w:t>
      </w:r>
      <w:r w:rsidR="003D6815" w:rsidRPr="009F7A2D">
        <w:rPr>
          <w:rFonts w:ascii="Myriad Pro Light" w:hAnsi="Myriad Pro Light"/>
          <w:b/>
          <w:color w:val="17365D" w:themeColor="text2" w:themeShade="BF"/>
          <w:lang w:val="en-GB"/>
        </w:rPr>
        <w:t>Signed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32E05A0" w14:textId="77777777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679A7682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Da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  <w:t xml:space="preserve">  </w:t>
      </w:r>
    </w:p>
    <w:p w14:paraId="2ECAF999" w14:textId="77777777" w:rsidR="00DB7CA1" w:rsidRDefault="00DB7CA1">
      <w:pPr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br w:type="page"/>
      </w:r>
    </w:p>
    <w:p w14:paraId="3BD62EB6" w14:textId="77777777" w:rsidR="00864643" w:rsidRPr="00B31E55" w:rsidRDefault="00864643" w:rsidP="00B31E55">
      <w:pPr>
        <w:pStyle w:val="Default"/>
        <w:ind w:right="-1"/>
        <w:jc w:val="center"/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</w:pPr>
      <w:r w:rsidRPr="00B31E55">
        <w:rPr>
          <w:rFonts w:ascii="Myriad Pro Light" w:eastAsiaTheme="minorHAnsi" w:hAnsi="Myriad Pro Light"/>
          <w:b/>
          <w:color w:val="365F91" w:themeColor="accent1" w:themeShade="BF"/>
          <w:sz w:val="36"/>
          <w:szCs w:val="36"/>
          <w:lang w:val="en-GB" w:eastAsia="en-US"/>
        </w:rPr>
        <w:lastRenderedPageBreak/>
        <w:t>COMPANY INFORMATION</w:t>
      </w:r>
    </w:p>
    <w:p w14:paraId="0E572B26" w14:textId="77777777" w:rsidR="00C22E7C" w:rsidRDefault="00C22E7C" w:rsidP="00C22E7C">
      <w:pP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</w:pPr>
    </w:p>
    <w:p w14:paraId="1BBDC101" w14:textId="395E7B8C" w:rsidR="00C22E7C" w:rsidRPr="0047087C" w:rsidRDefault="00C22E7C" w:rsidP="00C22E7C">
      <w:pP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</w:pPr>
      <w:r w:rsidRPr="0047087C"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sym w:font="Symbol" w:char="F0A0"/>
      </w:r>
      <w: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 xml:space="preserve"> I will participate only </w:t>
      </w:r>
      <w:r w:rsidRPr="0047087C"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 xml:space="preserve">in Casablanca </w:t>
      </w:r>
      <w: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>(15-17 June 2020)</w:t>
      </w:r>
    </w:p>
    <w:p w14:paraId="59A21077" w14:textId="78B68D49" w:rsidR="00C22E7C" w:rsidRPr="0047087C" w:rsidRDefault="00C22E7C" w:rsidP="00C22E7C">
      <w:pP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</w:pPr>
      <w:r w:rsidRPr="0047087C"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sym w:font="Symbol" w:char="F0A0"/>
      </w:r>
      <w: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 xml:space="preserve"> I will participate in Casablanca and </w:t>
      </w:r>
      <w:r w:rsidRPr="0047087C"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 xml:space="preserve">Tangier </w:t>
      </w:r>
      <w:r>
        <w:rPr>
          <w:rFonts w:ascii="Myriad Pro Light" w:hAnsi="Myriad Pro Light"/>
          <w:b/>
          <w:color w:val="17365D" w:themeColor="text2" w:themeShade="BF"/>
          <w:sz w:val="28"/>
          <w:szCs w:val="28"/>
          <w:lang w:val="en-GB"/>
        </w:rPr>
        <w:t>(15-20 June 2020)</w:t>
      </w:r>
    </w:p>
    <w:p w14:paraId="57E407AE" w14:textId="7E389065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VAT Numb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207749A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Year Established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11225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Number of Employees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35F611C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Annual Turnover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D1D5288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8F3D957" w14:textId="77777777" w:rsidR="00864643" w:rsidRPr="00B31E5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B31E55">
        <w:rPr>
          <w:rFonts w:ascii="Myriad Pro Light" w:hAnsi="Myriad Pro Light"/>
          <w:b/>
          <w:color w:val="17365D" w:themeColor="text2" w:themeShade="BF"/>
          <w:lang w:val="en-GB"/>
        </w:rPr>
        <w:t>Company Representative on the Mission (if different from the above):</w:t>
      </w:r>
    </w:p>
    <w:p w14:paraId="7DE59F5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Name: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1ECA68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147F71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B31E5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B31E5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31E5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0DED1D8" w14:textId="5847BEF6" w:rsidR="00B31E55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F2536EB" w14:textId="77777777" w:rsidR="00864643" w:rsidRPr="0039149E" w:rsidRDefault="00B31E5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Website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1B89AF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21E5F35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Second company representative on the Mission:</w:t>
      </w:r>
    </w:p>
    <w:p w14:paraId="22374DCC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Name:</w:t>
      </w:r>
      <w:r>
        <w:rPr>
          <w:rFonts w:ascii="Myriad Pro Light" w:hAnsi="Myriad Pro Light"/>
          <w:color w:val="17365D" w:themeColor="text2" w:themeShade="BF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EB040E9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osition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AB6EE29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Tel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Fax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6DB4142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</w:p>
    <w:p w14:paraId="44635AD1" w14:textId="5FEE8472" w:rsid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Email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29FD599" w14:textId="77777777" w:rsidR="00864643" w:rsidRPr="003D6815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Mobile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>Website: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864643" w:rsidRPr="0039149E">
        <w:rPr>
          <w:rFonts w:ascii="Myriad Pro Light" w:hAnsi="Myriad Pro Light"/>
          <w:color w:val="17365D" w:themeColor="text2" w:themeShade="BF"/>
          <w:lang w:val="en-GB"/>
        </w:rPr>
        <w:tab/>
      </w:r>
    </w:p>
    <w:p w14:paraId="38D227F9" w14:textId="77777777" w:rsidR="00864643" w:rsidRPr="009F7A2D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9F7A2D">
        <w:rPr>
          <w:rFonts w:ascii="Myriad Pro Light" w:hAnsi="Myriad Pro Light"/>
          <w:i/>
          <w:color w:val="17365D" w:themeColor="text2" w:themeShade="BF"/>
          <w:u w:val="single"/>
          <w:lang w:val="en-GB"/>
        </w:rPr>
        <w:t xml:space="preserve">Only two representatives per company </w:t>
      </w:r>
      <w:proofErr w:type="gramStart"/>
      <w:r w:rsidRPr="009F7A2D">
        <w:rPr>
          <w:rFonts w:ascii="Myriad Pro Light" w:hAnsi="Myriad Pro Light"/>
          <w:i/>
          <w:color w:val="17365D" w:themeColor="text2" w:themeShade="BF"/>
          <w:u w:val="single"/>
          <w:lang w:val="en-GB"/>
        </w:rPr>
        <w:t>are allowed</w:t>
      </w:r>
      <w:proofErr w:type="gramEnd"/>
      <w:r w:rsidRPr="009F7A2D">
        <w:rPr>
          <w:rFonts w:ascii="Myriad Pro Light" w:hAnsi="Myriad Pro Light"/>
          <w:color w:val="17365D" w:themeColor="text2" w:themeShade="BF"/>
          <w:u w:val="single"/>
          <w:lang w:val="en-GB"/>
        </w:rPr>
        <w:t>.</w:t>
      </w:r>
    </w:p>
    <w:p w14:paraId="715449AE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499B8A5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first participant) </w:t>
      </w:r>
    </w:p>
    <w:p w14:paraId="6F168491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4DE89687" w14:textId="28DF92C4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Date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EE3899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2A2249D0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0767008" w14:textId="51BEB3B6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AB4909C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5C1CA93B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2952BB4" w14:textId="77777777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 xml:space="preserve">Passport Information (second participant) </w:t>
      </w:r>
    </w:p>
    <w:p w14:paraId="3FBA681D" w14:textId="77777777" w:rsidR="00864643" w:rsidRPr="0039149E" w:rsidRDefault="003D6815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Name (as in Passport): </w:t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D390490" w14:textId="7445EAE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3F70F4F5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Passport Expiry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6B724387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>Passport Number:</w:t>
      </w:r>
      <w:r w:rsidR="003D6815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9957ACC" w14:textId="3951A84A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Date of Birth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BB7E11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CE4BE7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16949531" w14:textId="77777777" w:rsidR="00864643" w:rsidRPr="0039149E" w:rsidRDefault="00864643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39149E">
        <w:rPr>
          <w:rFonts w:ascii="Myriad Pro Light" w:hAnsi="Myriad Pro Light"/>
          <w:color w:val="17365D" w:themeColor="text2" w:themeShade="BF"/>
          <w:lang w:val="en-GB"/>
        </w:rPr>
        <w:t xml:space="preserve">Country of Issue: </w:t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 w:rsidRPr="009C2F0F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  <w:r w:rsidR="003D6815">
        <w:rPr>
          <w:rFonts w:ascii="Myriad Pro Light" w:hAnsi="Myriad Pro Light"/>
          <w:color w:val="17365D" w:themeColor="text2" w:themeShade="BF"/>
          <w:u w:val="single"/>
          <w:lang w:val="en-GB"/>
        </w:rPr>
        <w:tab/>
      </w:r>
    </w:p>
    <w:p w14:paraId="0A487006" w14:textId="332137C3" w:rsidR="0047087C" w:rsidRDefault="0047087C">
      <w:pPr>
        <w:rPr>
          <w:rFonts w:ascii="Myriad Pro Light" w:hAnsi="Myriad Pro Light"/>
          <w:color w:val="17365D" w:themeColor="text2" w:themeShade="BF"/>
          <w:lang w:val="en-GB"/>
        </w:rPr>
      </w:pPr>
    </w:p>
    <w:p w14:paraId="6BB39EEA" w14:textId="77777777" w:rsidR="0047087C" w:rsidRDefault="0047087C">
      <w:pPr>
        <w:rPr>
          <w:rFonts w:ascii="Myriad Pro Light" w:hAnsi="Myriad Pro Light"/>
          <w:color w:val="17365D" w:themeColor="text2" w:themeShade="BF"/>
          <w:lang w:val="en-GB"/>
        </w:rPr>
      </w:pPr>
    </w:p>
    <w:p w14:paraId="64E4715D" w14:textId="77777777" w:rsidR="0047087C" w:rsidRDefault="0047087C">
      <w:pPr>
        <w:rPr>
          <w:rFonts w:ascii="Myriad Pro Light" w:hAnsi="Myriad Pro Light"/>
          <w:color w:val="17365D" w:themeColor="text2" w:themeShade="BF"/>
          <w:lang w:val="en-GB"/>
        </w:rPr>
      </w:pPr>
    </w:p>
    <w:p w14:paraId="17FE4430" w14:textId="77777777" w:rsidR="0047087C" w:rsidRPr="0047087C" w:rsidRDefault="0047087C">
      <w:pPr>
        <w:rPr>
          <w:rFonts w:ascii="Myriad Pro Light" w:hAnsi="Myriad Pro Light"/>
          <w:color w:val="17365D" w:themeColor="text2" w:themeShade="BF"/>
          <w:lang w:val="en-GB"/>
        </w:rPr>
      </w:pPr>
    </w:p>
    <w:p w14:paraId="02861326" w14:textId="47FA76F6" w:rsidR="00864643" w:rsidRPr="003D6815" w:rsidRDefault="00864643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b/>
          <w:color w:val="17365D" w:themeColor="text2" w:themeShade="BF"/>
          <w:lang w:val="en-GB"/>
        </w:rPr>
        <w:t>Complete your profile</w:t>
      </w:r>
    </w:p>
    <w:p w14:paraId="3EDC72BC" w14:textId="77777777" w:rsidR="00BB6C7A" w:rsidRDefault="00864643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3D6815">
        <w:rPr>
          <w:rFonts w:ascii="Myriad Pro Light" w:hAnsi="Myriad Pro Light"/>
          <w:i/>
          <w:color w:val="17365D" w:themeColor="text2" w:themeShade="BF"/>
          <w:lang w:val="en-GB"/>
        </w:rPr>
        <w:t>Add information about you and yo</w:t>
      </w:r>
      <w:r w:rsidR="00BB6C7A">
        <w:rPr>
          <w:rFonts w:ascii="Myriad Pro Light" w:hAnsi="Myriad Pro Light"/>
          <w:i/>
          <w:color w:val="17365D" w:themeColor="text2" w:themeShade="BF"/>
          <w:lang w:val="en-GB"/>
        </w:rPr>
        <w:t>ur organisation to your profile.</w:t>
      </w:r>
    </w:p>
    <w:p w14:paraId="6C995B0A" w14:textId="7DF4AC6E" w:rsidR="00864643" w:rsidRDefault="00BB6C7A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  <w:r w:rsidRPr="00D040EB">
        <w:rPr>
          <w:rFonts w:ascii="Myriad Pro Light" w:hAnsi="Myriad Pro Light"/>
          <w:i/>
          <w:color w:val="17365D" w:themeColor="text2" w:themeShade="BF"/>
          <w:u w:val="single"/>
          <w:lang w:val="en-GB"/>
        </w:rPr>
        <w:t>It is extremely important to insert relevant information</w:t>
      </w:r>
      <w:r>
        <w:rPr>
          <w:rFonts w:ascii="Myriad Pro Light" w:hAnsi="Myriad Pro Light"/>
          <w:i/>
          <w:color w:val="17365D" w:themeColor="text2" w:themeShade="BF"/>
          <w:lang w:val="en-GB"/>
        </w:rPr>
        <w:t>, in order to help our in-market partners find the right counterparts during the B2B events, and all</w:t>
      </w:r>
      <w:r w:rsidR="00864643" w:rsidRPr="003D6815">
        <w:rPr>
          <w:rFonts w:ascii="Myriad Pro Light" w:hAnsi="Myriad Pro Light"/>
          <w:i/>
          <w:color w:val="17365D" w:themeColor="text2" w:themeShade="BF"/>
          <w:lang w:val="en-GB"/>
        </w:rPr>
        <w:t xml:space="preserve"> participants can get a better understanding </w:t>
      </w:r>
      <w:r>
        <w:rPr>
          <w:rFonts w:ascii="Myriad Pro Light" w:hAnsi="Myriad Pro Light"/>
          <w:i/>
          <w:color w:val="17365D" w:themeColor="text2" w:themeShade="BF"/>
          <w:lang w:val="en-GB"/>
        </w:rPr>
        <w:t>of</w:t>
      </w:r>
      <w:r w:rsidR="00864643" w:rsidRPr="003D6815">
        <w:rPr>
          <w:rFonts w:ascii="Myriad Pro Light" w:hAnsi="Myriad Pro Light"/>
          <w:i/>
          <w:color w:val="17365D" w:themeColor="text2" w:themeShade="BF"/>
          <w:lang w:val="en-GB"/>
        </w:rPr>
        <w:t xml:space="preserve"> what you are looking for and can offer.</w:t>
      </w:r>
    </w:p>
    <w:p w14:paraId="7E13FF62" w14:textId="77777777" w:rsidR="009F7A2D" w:rsidRDefault="009F7A2D" w:rsidP="00864643">
      <w:pPr>
        <w:pStyle w:val="Default"/>
        <w:ind w:right="-1"/>
        <w:jc w:val="both"/>
        <w:rPr>
          <w:rFonts w:ascii="Myriad Pro Light" w:hAnsi="Myriad Pro Light"/>
          <w:i/>
          <w:color w:val="17365D" w:themeColor="text2" w:themeShade="BF"/>
          <w:lang w:val="en-GB"/>
        </w:rPr>
      </w:pPr>
    </w:p>
    <w:tbl>
      <w:tblPr>
        <w:tblStyle w:val="Grigliatabella"/>
        <w:tblW w:w="0" w:type="auto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2515"/>
        <w:gridCol w:w="540"/>
        <w:gridCol w:w="6295"/>
      </w:tblGrid>
      <w:tr w:rsidR="009F7A2D" w14:paraId="5F4B3DC0" w14:textId="77777777" w:rsidTr="009F7A2D">
        <w:tc>
          <w:tcPr>
            <w:tcW w:w="2515" w:type="dxa"/>
          </w:tcPr>
          <w:p w14:paraId="7B6E7411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>Company</w:t>
            </w:r>
          </w:p>
        </w:tc>
        <w:tc>
          <w:tcPr>
            <w:tcW w:w="540" w:type="dxa"/>
          </w:tcPr>
          <w:p w14:paraId="5767B339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40538612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7021DA7E" w14:textId="77777777" w:rsidTr="009F7A2D">
        <w:tc>
          <w:tcPr>
            <w:tcW w:w="2515" w:type="dxa"/>
          </w:tcPr>
          <w:p w14:paraId="648CC717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Address</w:t>
            </w:r>
            <w:proofErr w:type="spellEnd"/>
          </w:p>
        </w:tc>
        <w:tc>
          <w:tcPr>
            <w:tcW w:w="540" w:type="dxa"/>
          </w:tcPr>
          <w:p w14:paraId="07BE9D1E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369E409F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16F02239" w14:textId="77777777" w:rsidTr="009F7A2D">
        <w:tc>
          <w:tcPr>
            <w:tcW w:w="2515" w:type="dxa"/>
          </w:tcPr>
          <w:p w14:paraId="5DC7FF98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>City</w:t>
            </w:r>
          </w:p>
        </w:tc>
        <w:tc>
          <w:tcPr>
            <w:tcW w:w="540" w:type="dxa"/>
          </w:tcPr>
          <w:p w14:paraId="5CA552BE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4D642BC6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0AF0FBFD" w14:textId="77777777" w:rsidTr="009F7A2D">
        <w:tc>
          <w:tcPr>
            <w:tcW w:w="2515" w:type="dxa"/>
          </w:tcPr>
          <w:p w14:paraId="155DAFA3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Phone </w:t>
            </w:r>
          </w:p>
        </w:tc>
        <w:tc>
          <w:tcPr>
            <w:tcW w:w="540" w:type="dxa"/>
          </w:tcPr>
          <w:p w14:paraId="4627CC44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7FD4348D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648AE765" w14:textId="77777777" w:rsidTr="009F7A2D">
        <w:tc>
          <w:tcPr>
            <w:tcW w:w="2515" w:type="dxa"/>
          </w:tcPr>
          <w:p w14:paraId="59FFC8A3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>Email</w:t>
            </w:r>
          </w:p>
        </w:tc>
        <w:tc>
          <w:tcPr>
            <w:tcW w:w="540" w:type="dxa"/>
          </w:tcPr>
          <w:p w14:paraId="44C10A1A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3CAD6F12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0F6EB873" w14:textId="77777777" w:rsidTr="009F7A2D">
        <w:tc>
          <w:tcPr>
            <w:tcW w:w="2515" w:type="dxa"/>
          </w:tcPr>
          <w:p w14:paraId="3FDBF013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>Website</w:t>
            </w:r>
          </w:p>
        </w:tc>
        <w:tc>
          <w:tcPr>
            <w:tcW w:w="540" w:type="dxa"/>
          </w:tcPr>
          <w:p w14:paraId="7395CF55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  <w:tc>
          <w:tcPr>
            <w:tcW w:w="6295" w:type="dxa"/>
          </w:tcPr>
          <w:p w14:paraId="553FE631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u w:val="single"/>
              </w:rPr>
            </w:pPr>
          </w:p>
        </w:tc>
      </w:tr>
      <w:tr w:rsidR="009F7A2D" w14:paraId="7308FC29" w14:textId="77777777" w:rsidTr="009F7A2D">
        <w:tc>
          <w:tcPr>
            <w:tcW w:w="2515" w:type="dxa"/>
          </w:tcPr>
          <w:p w14:paraId="25A6D4AB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Social Media </w:t>
            </w:r>
          </w:p>
        </w:tc>
        <w:tc>
          <w:tcPr>
            <w:tcW w:w="540" w:type="dxa"/>
          </w:tcPr>
          <w:p w14:paraId="0C396324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</w:p>
        </w:tc>
        <w:tc>
          <w:tcPr>
            <w:tcW w:w="6295" w:type="dxa"/>
          </w:tcPr>
          <w:p w14:paraId="0CB1E8D7" w14:textId="77777777" w:rsidR="00CE4BE7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Facebook</w:t>
            </w:r>
            <w:proofErr w:type="spellEnd"/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       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Twitter</w:t>
            </w:r>
            <w:proofErr w:type="spellEnd"/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            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LinkedIn</w:t>
            </w:r>
            <w:proofErr w:type="spellEnd"/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             </w:t>
            </w:r>
          </w:p>
          <w:p w14:paraId="0EE8BA4F" w14:textId="77777777" w:rsidR="00CE4BE7" w:rsidRDefault="00CE4BE7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</w:p>
          <w:p w14:paraId="109D0657" w14:textId="203E3E4C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Instagram</w:t>
            </w:r>
            <w:proofErr w:type="spellEnd"/>
          </w:p>
        </w:tc>
      </w:tr>
      <w:tr w:rsidR="009F7A2D" w:rsidRPr="00C22E7C" w14:paraId="4A1E51C1" w14:textId="77777777" w:rsidTr="009F7A2D">
        <w:tc>
          <w:tcPr>
            <w:tcW w:w="2515" w:type="dxa"/>
          </w:tcPr>
          <w:p w14:paraId="3ABEB8D1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  <w:lang w:val="en-GB"/>
              </w:rPr>
              <w:t>Please provide links/handles to social media accounts (if applicable)</w:t>
            </w:r>
          </w:p>
        </w:tc>
        <w:tc>
          <w:tcPr>
            <w:tcW w:w="540" w:type="dxa"/>
          </w:tcPr>
          <w:p w14:paraId="41C4F095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  <w:tc>
          <w:tcPr>
            <w:tcW w:w="6295" w:type="dxa"/>
          </w:tcPr>
          <w:p w14:paraId="3B4E68FC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</w:tr>
      <w:tr w:rsidR="00784594" w:rsidRPr="009F7A2D" w14:paraId="3639DAEB" w14:textId="77777777" w:rsidTr="009F7A2D">
        <w:tc>
          <w:tcPr>
            <w:tcW w:w="2515" w:type="dxa"/>
          </w:tcPr>
          <w:p w14:paraId="7D00FB08" w14:textId="64902BFB" w:rsidR="00784594" w:rsidRPr="009F7A2D" w:rsidRDefault="00784594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  <w:r>
              <w:rPr>
                <w:rFonts w:ascii="Myriad Pro Light" w:hAnsi="Myriad Pro Light"/>
                <w:color w:val="17365D" w:themeColor="text2" w:themeShade="BF"/>
                <w:lang w:val="en-GB"/>
              </w:rPr>
              <w:t>Areas of Activity</w:t>
            </w:r>
          </w:p>
        </w:tc>
        <w:tc>
          <w:tcPr>
            <w:tcW w:w="540" w:type="dxa"/>
          </w:tcPr>
          <w:p w14:paraId="29AB609D" w14:textId="77777777" w:rsidR="00784594" w:rsidRPr="009F7A2D" w:rsidRDefault="00784594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  <w:tc>
          <w:tcPr>
            <w:tcW w:w="6295" w:type="dxa"/>
          </w:tcPr>
          <w:p w14:paraId="2EA62082" w14:textId="77777777" w:rsidR="00784594" w:rsidRPr="009F7A2D" w:rsidRDefault="00784594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</w:tr>
      <w:tr w:rsidR="009F7A2D" w:rsidRPr="00C22E7C" w14:paraId="3B337ED9" w14:textId="77777777" w:rsidTr="009F7A2D">
        <w:tc>
          <w:tcPr>
            <w:tcW w:w="2515" w:type="dxa"/>
          </w:tcPr>
          <w:p w14:paraId="08333A86" w14:textId="07BA52BA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  <w:lang w:val="en-GB"/>
              </w:rPr>
              <w:t xml:space="preserve">Company profile (one paragraph – </w:t>
            </w:r>
            <w:r w:rsidRPr="00EA6B97">
              <w:rPr>
                <w:rFonts w:ascii="Myriad Pro Light" w:hAnsi="Myriad Pro Light"/>
                <w:b/>
                <w:color w:val="17365D" w:themeColor="text2" w:themeShade="BF"/>
                <w:lang w:val="en-GB"/>
              </w:rPr>
              <w:t>less than 50 words</w:t>
            </w:r>
            <w:r w:rsidRPr="009F7A2D">
              <w:rPr>
                <w:rFonts w:ascii="Myriad Pro Light" w:hAnsi="Myriad Pro Light"/>
                <w:color w:val="17365D" w:themeColor="text2" w:themeShade="BF"/>
                <w:lang w:val="en-GB"/>
              </w:rPr>
              <w:t>)</w:t>
            </w:r>
            <w:r>
              <w:rPr>
                <w:rFonts w:ascii="Myriad Pro Light" w:hAnsi="Myriad Pro Light"/>
                <w:color w:val="17365D" w:themeColor="text2" w:themeShade="BF"/>
                <w:lang w:val="en-GB"/>
              </w:rPr>
              <w:t>, short description</w:t>
            </w:r>
          </w:p>
        </w:tc>
        <w:tc>
          <w:tcPr>
            <w:tcW w:w="540" w:type="dxa"/>
          </w:tcPr>
          <w:p w14:paraId="3058DF40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  <w:tc>
          <w:tcPr>
            <w:tcW w:w="6295" w:type="dxa"/>
          </w:tcPr>
          <w:p w14:paraId="5C797968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</w:tr>
      <w:tr w:rsidR="009F7A2D" w:rsidRPr="00C22E7C" w14:paraId="7E0BE0A7" w14:textId="77777777" w:rsidTr="009F7A2D">
        <w:tc>
          <w:tcPr>
            <w:tcW w:w="2515" w:type="dxa"/>
          </w:tcPr>
          <w:p w14:paraId="41960C2B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  <w:lang w:val="en-GB"/>
              </w:rPr>
              <w:t xml:space="preserve">Describe </w:t>
            </w:r>
            <w:r w:rsidRPr="009F7A2D">
              <w:rPr>
                <w:rFonts w:ascii="Myriad Pro Light" w:hAnsi="Myriad Pro Light"/>
                <w:b/>
                <w:color w:val="17365D" w:themeColor="text2" w:themeShade="BF"/>
                <w:lang w:val="en-GB"/>
              </w:rPr>
              <w:t>in detail</w:t>
            </w:r>
            <w:r w:rsidRPr="009F7A2D">
              <w:rPr>
                <w:rFonts w:ascii="Myriad Pro Light" w:hAnsi="Myriad Pro Light"/>
                <w:color w:val="17365D" w:themeColor="text2" w:themeShade="BF"/>
                <w:lang w:val="en-GB"/>
              </w:rPr>
              <w:t xml:space="preserve"> your company’s products/services and along with an explanation of how they are used</w:t>
            </w:r>
          </w:p>
        </w:tc>
        <w:tc>
          <w:tcPr>
            <w:tcW w:w="540" w:type="dxa"/>
          </w:tcPr>
          <w:p w14:paraId="345DB672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  <w:tc>
          <w:tcPr>
            <w:tcW w:w="6295" w:type="dxa"/>
          </w:tcPr>
          <w:p w14:paraId="0A2D11AD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  <w:lang w:val="en-GB"/>
              </w:rPr>
            </w:pPr>
          </w:p>
        </w:tc>
      </w:tr>
      <w:tr w:rsidR="009F7A2D" w14:paraId="118C61D0" w14:textId="77777777" w:rsidTr="00784594">
        <w:tc>
          <w:tcPr>
            <w:tcW w:w="2515" w:type="dxa"/>
            <w:vMerge w:val="restart"/>
          </w:tcPr>
          <w:p w14:paraId="28B65976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t>Business type</w:t>
            </w:r>
          </w:p>
        </w:tc>
        <w:tc>
          <w:tcPr>
            <w:tcW w:w="540" w:type="dxa"/>
            <w:tcBorders>
              <w:bottom w:val="single" w:sz="4" w:space="0" w:color="365F91" w:themeColor="accent1" w:themeShade="BF"/>
            </w:tcBorders>
          </w:tcPr>
          <w:p w14:paraId="7692C1D4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</w:p>
        </w:tc>
        <w:tc>
          <w:tcPr>
            <w:tcW w:w="6295" w:type="dxa"/>
          </w:tcPr>
          <w:p w14:paraId="7722EA88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Manufacturer</w:t>
            </w:r>
            <w:proofErr w:type="spellEnd"/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      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Trader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ab/>
              <w:t xml:space="preserve">            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Distributor         </w:t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Broker</w:t>
            </w:r>
          </w:p>
        </w:tc>
      </w:tr>
      <w:tr w:rsidR="009F7A2D" w14:paraId="35BD8468" w14:textId="77777777" w:rsidTr="009F7A2D">
        <w:tc>
          <w:tcPr>
            <w:tcW w:w="2515" w:type="dxa"/>
            <w:vMerge/>
          </w:tcPr>
          <w:p w14:paraId="51912C86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</w:p>
        </w:tc>
        <w:tc>
          <w:tcPr>
            <w:tcW w:w="540" w:type="dxa"/>
          </w:tcPr>
          <w:p w14:paraId="4965E0DA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</w:p>
        </w:tc>
        <w:tc>
          <w:tcPr>
            <w:tcW w:w="6295" w:type="dxa"/>
          </w:tcPr>
          <w:p w14:paraId="646FF2AB" w14:textId="77777777" w:rsidR="009F7A2D" w:rsidRPr="009F7A2D" w:rsidRDefault="009F7A2D" w:rsidP="00A11172">
            <w:pPr>
              <w:rPr>
                <w:rFonts w:ascii="Myriad Pro Light" w:hAnsi="Myriad Pro Light"/>
                <w:color w:val="17365D" w:themeColor="text2" w:themeShade="BF"/>
              </w:rPr>
            </w:pPr>
            <w:r w:rsidRPr="009F7A2D">
              <w:rPr>
                <w:rFonts w:ascii="Myriad Pro Light" w:hAnsi="Myriad Pro Light"/>
                <w:color w:val="17365D" w:themeColor="text2" w:themeShade="BF"/>
              </w:rPr>
              <w:sym w:font="Wingdings 2" w:char="F02A"/>
            </w:r>
            <w:r w:rsidRPr="009F7A2D">
              <w:rPr>
                <w:rFonts w:ascii="Myriad Pro Light" w:hAnsi="Myriad Pro Light"/>
                <w:color w:val="17365D" w:themeColor="text2" w:themeShade="BF"/>
              </w:rPr>
              <w:t xml:space="preserve"> </w:t>
            </w:r>
            <w:proofErr w:type="spellStart"/>
            <w:r w:rsidRPr="009F7A2D">
              <w:rPr>
                <w:rFonts w:ascii="Myriad Pro Light" w:hAnsi="Myriad Pro Light"/>
                <w:color w:val="17365D" w:themeColor="text2" w:themeShade="BF"/>
              </w:rPr>
              <w:t>Other</w:t>
            </w:r>
            <w:proofErr w:type="spellEnd"/>
            <w:r w:rsidRPr="009F7A2D">
              <w:rPr>
                <w:rFonts w:ascii="Myriad Pro Light" w:hAnsi="Myriad Pro Light"/>
                <w:color w:val="17365D" w:themeColor="text2" w:themeShade="BF"/>
              </w:rPr>
              <w:t>: __________________________________________</w:t>
            </w:r>
          </w:p>
        </w:tc>
      </w:tr>
    </w:tbl>
    <w:p w14:paraId="224967DE" w14:textId="3B203ABE" w:rsidR="00C22E7C" w:rsidRDefault="00C22E7C">
      <w:pPr>
        <w:rPr>
          <w:rFonts w:ascii="Myriad Pro Light" w:eastAsia="Times New Roman" w:hAnsi="Myriad Pro Light" w:cs="Arial"/>
          <w:color w:val="17365D" w:themeColor="text2" w:themeShade="BF"/>
          <w:sz w:val="24"/>
          <w:szCs w:val="24"/>
          <w:lang w:val="en-GB" w:eastAsia="it-IT"/>
        </w:rPr>
      </w:pPr>
    </w:p>
    <w:p w14:paraId="7A26BCA7" w14:textId="77777777" w:rsidR="00C22E7C" w:rsidRPr="009F7A2D" w:rsidRDefault="00C22E7C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tbl>
      <w:tblPr>
        <w:tblStyle w:val="Grigliatabella"/>
        <w:tblpPr w:leftFromText="141" w:rightFromText="141" w:vertAnchor="text" w:horzAnchor="margin" w:tblpY="-40"/>
        <w:tblW w:w="0" w:type="auto"/>
        <w:tblBorders>
          <w:top w:val="single" w:sz="4" w:space="0" w:color="365F91" w:themeColor="accent1" w:themeShade="BF"/>
          <w:left w:val="single" w:sz="4" w:space="0" w:color="365F91" w:themeColor="accent1" w:themeShade="BF"/>
          <w:bottom w:val="single" w:sz="4" w:space="0" w:color="365F91" w:themeColor="accent1" w:themeShade="BF"/>
          <w:right w:val="single" w:sz="4" w:space="0" w:color="365F91" w:themeColor="accent1" w:themeShade="BF"/>
          <w:insideH w:val="single" w:sz="4" w:space="0" w:color="365F91" w:themeColor="accent1" w:themeShade="BF"/>
          <w:insideV w:val="single" w:sz="4" w:space="0" w:color="365F91" w:themeColor="accent1" w:themeShade="BF"/>
        </w:tblBorders>
        <w:tblLook w:val="04A0" w:firstRow="1" w:lastRow="0" w:firstColumn="1" w:lastColumn="0" w:noHBand="0" w:noVBand="1"/>
      </w:tblPr>
      <w:tblGrid>
        <w:gridCol w:w="4315"/>
        <w:gridCol w:w="5035"/>
      </w:tblGrid>
      <w:tr w:rsidR="00784594" w:rsidRPr="00C22E7C" w14:paraId="48054439" w14:textId="77777777" w:rsidTr="00784594">
        <w:tc>
          <w:tcPr>
            <w:tcW w:w="4315" w:type="dxa"/>
          </w:tcPr>
          <w:p w14:paraId="6E25C494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When </w:t>
            </w:r>
            <w:proofErr w:type="gramStart"/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was your company established</w:t>
            </w:r>
            <w:proofErr w:type="gramEnd"/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?</w:t>
            </w:r>
          </w:p>
        </w:tc>
        <w:tc>
          <w:tcPr>
            <w:tcW w:w="5035" w:type="dxa"/>
          </w:tcPr>
          <w:p w14:paraId="39F35B60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</w:tr>
      <w:tr w:rsidR="00784594" w:rsidRPr="00C22E7C" w14:paraId="137459E7" w14:textId="77777777" w:rsidTr="00784594">
        <w:tc>
          <w:tcPr>
            <w:tcW w:w="4315" w:type="dxa"/>
          </w:tcPr>
          <w:p w14:paraId="0D170A17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Who are your major customers?</w:t>
            </w:r>
          </w:p>
        </w:tc>
        <w:tc>
          <w:tcPr>
            <w:tcW w:w="5035" w:type="dxa"/>
          </w:tcPr>
          <w:p w14:paraId="47EABD7E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</w:tr>
      <w:tr w:rsidR="00784594" w:rsidRPr="00C22E7C" w14:paraId="17D40DD3" w14:textId="77777777" w:rsidTr="00784594">
        <w:tc>
          <w:tcPr>
            <w:tcW w:w="4315" w:type="dxa"/>
          </w:tcPr>
          <w:p w14:paraId="71A99F33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Who are your </w:t>
            </w:r>
            <w:r w:rsidRPr="00784594">
              <w:rPr>
                <w:rFonts w:ascii="Myriad Pro Light" w:hAnsi="Myriad Pro Light"/>
                <w:b/>
                <w:color w:val="17365D" w:themeColor="text2" w:themeShade="BF"/>
                <w:sz w:val="22"/>
                <w:szCs w:val="22"/>
                <w:lang w:val="en-US"/>
              </w:rPr>
              <w:t>target customers</w:t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 for this mission?</w:t>
            </w:r>
          </w:p>
        </w:tc>
        <w:tc>
          <w:tcPr>
            <w:tcW w:w="5035" w:type="dxa"/>
          </w:tcPr>
          <w:p w14:paraId="134D4EC8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</w:tr>
      <w:tr w:rsidR="00784594" w:rsidRPr="00C22E7C" w14:paraId="4B82B5E5" w14:textId="77777777" w:rsidTr="00784594">
        <w:tc>
          <w:tcPr>
            <w:tcW w:w="4315" w:type="dxa"/>
          </w:tcPr>
          <w:p w14:paraId="3D230FD9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Indicate business </w:t>
            </w:r>
            <w:r w:rsidRPr="00784594">
              <w:rPr>
                <w:rFonts w:ascii="Myriad Pro Light" w:hAnsi="Myriad Pro Light"/>
                <w:b/>
                <w:color w:val="17365D" w:themeColor="text2" w:themeShade="BF"/>
                <w:sz w:val="22"/>
                <w:szCs w:val="22"/>
                <w:lang w:val="en-US"/>
              </w:rPr>
              <w:t>objectives</w:t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 for this mission</w:t>
            </w:r>
          </w:p>
        </w:tc>
        <w:tc>
          <w:tcPr>
            <w:tcW w:w="5035" w:type="dxa"/>
          </w:tcPr>
          <w:p w14:paraId="0523DA84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</w:tr>
      <w:tr w:rsidR="00784594" w:rsidRPr="00C22E7C" w14:paraId="7591F5CF" w14:textId="77777777" w:rsidTr="00784594">
        <w:tc>
          <w:tcPr>
            <w:tcW w:w="4315" w:type="dxa"/>
          </w:tcPr>
          <w:p w14:paraId="7088F804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Please describe your experience (if any) in </w:t>
            </w:r>
            <w:r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Morocco</w:t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 and please advise if you have a local agent or representative </w:t>
            </w:r>
          </w:p>
        </w:tc>
        <w:tc>
          <w:tcPr>
            <w:tcW w:w="5035" w:type="dxa"/>
          </w:tcPr>
          <w:p w14:paraId="519FABE3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</w:tr>
      <w:tr w:rsidR="00784594" w:rsidRPr="00784594" w14:paraId="3FEA1021" w14:textId="77777777" w:rsidTr="00784594">
        <w:tc>
          <w:tcPr>
            <w:tcW w:w="4315" w:type="dxa"/>
          </w:tcPr>
          <w:p w14:paraId="7B8FF7F0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Please let us know whether you are planning to arrange meetings or activities that could impact your schedule within the mission</w:t>
            </w:r>
          </w:p>
          <w:p w14:paraId="5D27A833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</w:p>
        </w:tc>
        <w:tc>
          <w:tcPr>
            <w:tcW w:w="5035" w:type="dxa"/>
          </w:tcPr>
          <w:p w14:paraId="556C89AA" w14:textId="77777777" w:rsidR="00784594" w:rsidRPr="00784594" w:rsidRDefault="00784594" w:rsidP="00784594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sym w:font="Wingdings 2" w:char="F02A"/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 xml:space="preserve"> Yes       </w:t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sym w:font="Wingdings 2" w:char="F02A"/>
            </w:r>
            <w:r w:rsidRPr="00784594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No</w:t>
            </w:r>
          </w:p>
        </w:tc>
      </w:tr>
      <w:tr w:rsidR="00EA6B97" w:rsidRPr="00C22E7C" w14:paraId="5BD5C3D0" w14:textId="77777777" w:rsidTr="00784594">
        <w:tc>
          <w:tcPr>
            <w:tcW w:w="4315" w:type="dxa"/>
          </w:tcPr>
          <w:p w14:paraId="03DE552A" w14:textId="4104FE14" w:rsidR="00EA6B97" w:rsidRPr="00784594" w:rsidRDefault="00EA6B97" w:rsidP="00EA6B97">
            <w:pPr>
              <w:pStyle w:val="Default"/>
              <w:ind w:right="-1"/>
              <w:jc w:val="both"/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</w:pPr>
            <w:r w:rsidRPr="00EA6B97">
              <w:rPr>
                <w:rFonts w:ascii="Myriad Pro Light" w:hAnsi="Myriad Pro Light"/>
                <w:color w:val="17365D" w:themeColor="text2" w:themeShade="BF"/>
                <w:sz w:val="22"/>
                <w:szCs w:val="22"/>
                <w:lang w:val="en-US"/>
              </w:rPr>
              <w:t>Companies/Organisations you would like to meet</w:t>
            </w:r>
          </w:p>
        </w:tc>
        <w:tc>
          <w:tcPr>
            <w:tcW w:w="5035" w:type="dxa"/>
          </w:tcPr>
          <w:p w14:paraId="0375DE17" w14:textId="77941968" w:rsidR="00EA6B97" w:rsidRPr="00EA6B97" w:rsidRDefault="00EA6B97" w:rsidP="00EA6B97">
            <w:pPr>
              <w:pStyle w:val="Default"/>
              <w:ind w:right="-1"/>
              <w:jc w:val="both"/>
              <w:rPr>
                <w:rFonts w:ascii="Myriad Pro Light" w:hAnsi="Myriad Pro Light"/>
                <w:i/>
                <w:color w:val="17365D" w:themeColor="text2" w:themeShade="BF"/>
                <w:sz w:val="22"/>
                <w:szCs w:val="22"/>
                <w:lang w:val="en-US"/>
              </w:rPr>
            </w:pPr>
            <w:r w:rsidRPr="00EA6B97">
              <w:rPr>
                <w:rFonts w:ascii="Myriad Pro Light" w:hAnsi="Myriad Pro Light"/>
                <w:i/>
                <w:color w:val="17365D" w:themeColor="text2" w:themeShade="BF"/>
                <w:sz w:val="22"/>
                <w:szCs w:val="22"/>
                <w:lang w:val="en-US"/>
              </w:rPr>
              <w:t>You are welcome to indicate names of companies/organisations that you already know in Morocco and would like to meet. The in-market partners will do their best to arrange a meeting for you.</w:t>
            </w:r>
          </w:p>
        </w:tc>
      </w:tr>
    </w:tbl>
    <w:p w14:paraId="756A2CDE" w14:textId="77777777" w:rsidR="003D6815" w:rsidRPr="00012B7D" w:rsidRDefault="003D6815" w:rsidP="00864643">
      <w:pPr>
        <w:pStyle w:val="Default"/>
        <w:ind w:right="-1"/>
        <w:jc w:val="both"/>
        <w:rPr>
          <w:rFonts w:ascii="Myriad Pro Light" w:hAnsi="Myriad Pro Light"/>
          <w:b/>
          <w:color w:val="FF0000"/>
          <w:lang w:val="en-GB"/>
        </w:rPr>
      </w:pPr>
      <w:r w:rsidRPr="00012B7D">
        <w:rPr>
          <w:rFonts w:ascii="Myriad Pro Light" w:hAnsi="Myriad Pro Light"/>
          <w:b/>
          <w:color w:val="FF0000"/>
          <w:lang w:val="en-GB"/>
        </w:rPr>
        <w:lastRenderedPageBreak/>
        <w:t>Profile Picture</w:t>
      </w:r>
    </w:p>
    <w:p w14:paraId="47721E7B" w14:textId="15E9ADB7" w:rsidR="00864643" w:rsidRPr="00012B7D" w:rsidRDefault="00864643" w:rsidP="00864643">
      <w:pPr>
        <w:pStyle w:val="Default"/>
        <w:ind w:right="-1"/>
        <w:jc w:val="both"/>
        <w:rPr>
          <w:rFonts w:ascii="Myriad Pro Light" w:hAnsi="Myriad Pro Light"/>
          <w:color w:val="FF0000"/>
          <w:lang w:val="en-GB"/>
        </w:rPr>
      </w:pPr>
      <w:r w:rsidRPr="00012B7D">
        <w:rPr>
          <w:rFonts w:ascii="Myriad Pro Light" w:hAnsi="Myriad Pro Light"/>
          <w:color w:val="FF0000"/>
          <w:u w:val="single"/>
          <w:lang w:val="en-GB"/>
        </w:rPr>
        <w:t xml:space="preserve">Add your personal picture </w:t>
      </w:r>
      <w:r w:rsidR="009F7A2D" w:rsidRPr="00012B7D">
        <w:rPr>
          <w:rFonts w:ascii="Myriad Pro Light" w:hAnsi="Myriad Pro Light"/>
          <w:color w:val="FF0000"/>
          <w:u w:val="single"/>
          <w:lang w:val="en-GB"/>
        </w:rPr>
        <w:t xml:space="preserve">(in a </w:t>
      </w:r>
      <w:r w:rsidR="009F7A2D" w:rsidRPr="00012B7D">
        <w:rPr>
          <w:rFonts w:ascii="Myriad Pro Light" w:hAnsi="Myriad Pro Light"/>
          <w:b/>
          <w:color w:val="FF0000"/>
          <w:u w:val="single"/>
          <w:lang w:val="en-GB"/>
        </w:rPr>
        <w:t xml:space="preserve">separate </w:t>
      </w:r>
      <w:proofErr w:type="spellStart"/>
      <w:r w:rsidR="009F7A2D" w:rsidRPr="00012B7D">
        <w:rPr>
          <w:rFonts w:ascii="Myriad Pro Light" w:hAnsi="Myriad Pro Light"/>
          <w:b/>
          <w:color w:val="FF0000"/>
          <w:u w:val="single"/>
          <w:lang w:val="en-GB"/>
        </w:rPr>
        <w:t>attachement</w:t>
      </w:r>
      <w:proofErr w:type="spellEnd"/>
      <w:r w:rsidR="009F7A2D" w:rsidRPr="00012B7D">
        <w:rPr>
          <w:rFonts w:ascii="Myriad Pro Light" w:hAnsi="Myriad Pro Light"/>
          <w:color w:val="FF0000"/>
          <w:u w:val="single"/>
          <w:lang w:val="en-GB"/>
        </w:rPr>
        <w:t>, not in this file).</w:t>
      </w:r>
      <w:r w:rsidR="009F7A2D" w:rsidRPr="00012B7D">
        <w:rPr>
          <w:rFonts w:ascii="Myriad Pro Light" w:hAnsi="Myriad Pro Light"/>
          <w:color w:val="FF0000"/>
          <w:lang w:val="en-GB"/>
        </w:rPr>
        <w:t xml:space="preserve"> The photo </w:t>
      </w:r>
      <w:proofErr w:type="gramStart"/>
      <w:r w:rsidR="009F7A2D" w:rsidRPr="00012B7D">
        <w:rPr>
          <w:rFonts w:ascii="Myriad Pro Light" w:hAnsi="Myriad Pro Light"/>
          <w:color w:val="FF0000"/>
          <w:lang w:val="en-GB"/>
        </w:rPr>
        <w:t>will be used</w:t>
      </w:r>
      <w:proofErr w:type="gramEnd"/>
      <w:r w:rsidR="009F7A2D" w:rsidRPr="00012B7D">
        <w:rPr>
          <w:rFonts w:ascii="Myriad Pro Light" w:hAnsi="Myriad Pro Light"/>
          <w:color w:val="FF0000"/>
          <w:lang w:val="en-GB"/>
        </w:rPr>
        <w:t xml:space="preserve"> for the Mission’s Catalogue. </w:t>
      </w:r>
      <w:r w:rsidRPr="00012B7D">
        <w:rPr>
          <w:rFonts w:ascii="Myriad Pro Light" w:hAnsi="Myriad Pro Light"/>
          <w:color w:val="FF0000"/>
          <w:lang w:val="en-GB"/>
        </w:rPr>
        <w:t>No logos or pictures of landscapes</w:t>
      </w:r>
      <w:r w:rsidR="006A4942" w:rsidRPr="00012B7D">
        <w:rPr>
          <w:rFonts w:ascii="Myriad Pro Light" w:hAnsi="Myriad Pro Light"/>
          <w:color w:val="FF0000"/>
          <w:lang w:val="en-GB"/>
        </w:rPr>
        <w:t>,</w:t>
      </w:r>
      <w:r w:rsidRPr="00012B7D">
        <w:rPr>
          <w:rFonts w:ascii="Myriad Pro Light" w:hAnsi="Myriad Pro Light"/>
          <w:color w:val="FF0000"/>
          <w:lang w:val="en-GB"/>
        </w:rPr>
        <w:t xml:space="preserve"> please.</w:t>
      </w:r>
    </w:p>
    <w:p w14:paraId="36627B15" w14:textId="77777777" w:rsidR="00012B7D" w:rsidRDefault="00012B7D" w:rsidP="00012B7D">
      <w:pPr>
        <w:rPr>
          <w:rFonts w:ascii="Myriad Pro Light" w:hAnsi="Myriad Pro Light"/>
          <w:b/>
          <w:color w:val="FF0000"/>
          <w:lang w:val="en-GB"/>
        </w:rPr>
      </w:pPr>
    </w:p>
    <w:p w14:paraId="40499102" w14:textId="6E959037" w:rsidR="009F7A2D" w:rsidRPr="00012B7D" w:rsidRDefault="009F7A2D" w:rsidP="00012B7D">
      <w:pPr>
        <w:rPr>
          <w:rFonts w:ascii="Myriad Pro Light" w:eastAsia="Times New Roman" w:hAnsi="Myriad Pro Light" w:cs="Arial"/>
          <w:color w:val="FF0000"/>
          <w:sz w:val="26"/>
          <w:szCs w:val="24"/>
          <w:lang w:val="en-GB" w:eastAsia="it-IT"/>
        </w:rPr>
      </w:pPr>
      <w:r w:rsidRPr="00012B7D">
        <w:rPr>
          <w:rFonts w:ascii="Myriad Pro Light" w:eastAsia="Times New Roman" w:hAnsi="Myriad Pro Light" w:cs="Arial"/>
          <w:b/>
          <w:color w:val="FF0000"/>
          <w:sz w:val="24"/>
          <w:szCs w:val="24"/>
          <w:lang w:val="en-GB" w:eastAsia="it-IT"/>
        </w:rPr>
        <w:t>Organisation Logo</w:t>
      </w:r>
      <w:r w:rsidR="00012B7D">
        <w:rPr>
          <w:rFonts w:ascii="Myriad Pro Light" w:eastAsia="Times New Roman" w:hAnsi="Myriad Pro Light" w:cs="Arial"/>
          <w:b/>
          <w:color w:val="FF0000"/>
          <w:sz w:val="24"/>
          <w:szCs w:val="24"/>
          <w:lang w:val="en-GB" w:eastAsia="it-IT"/>
        </w:rPr>
        <w:br/>
      </w:r>
      <w:r w:rsidRPr="00012B7D">
        <w:rPr>
          <w:rFonts w:ascii="Myriad Pro Light" w:hAnsi="Myriad Pro Light"/>
          <w:color w:val="FF0000"/>
          <w:sz w:val="24"/>
          <w:lang w:val="en-GB"/>
        </w:rPr>
        <w:t>Attach your organisation's logo (in a separate attachment, not in this file). It will be visible inside the Mission’s catalogue</w:t>
      </w:r>
      <w:r w:rsidR="00EA6B97" w:rsidRPr="00012B7D">
        <w:rPr>
          <w:rFonts w:ascii="Myriad Pro Light" w:hAnsi="Myriad Pro Light"/>
          <w:color w:val="FF0000"/>
          <w:sz w:val="24"/>
          <w:lang w:val="en-GB"/>
        </w:rPr>
        <w:t xml:space="preserve">, which </w:t>
      </w:r>
      <w:proofErr w:type="gramStart"/>
      <w:r w:rsidR="00EA6B97" w:rsidRPr="00012B7D">
        <w:rPr>
          <w:rFonts w:ascii="Myriad Pro Light" w:hAnsi="Myriad Pro Light"/>
          <w:color w:val="FF0000"/>
          <w:sz w:val="24"/>
          <w:lang w:val="en-GB"/>
        </w:rPr>
        <w:t>will be distributed</w:t>
      </w:r>
      <w:proofErr w:type="gramEnd"/>
      <w:r w:rsidR="00EA6B97" w:rsidRPr="00012B7D">
        <w:rPr>
          <w:rFonts w:ascii="Myriad Pro Light" w:hAnsi="Myriad Pro Light"/>
          <w:color w:val="FF0000"/>
          <w:sz w:val="24"/>
          <w:lang w:val="en-GB"/>
        </w:rPr>
        <w:t xml:space="preserve"> during the mission</w:t>
      </w:r>
      <w:r w:rsidRPr="00012B7D">
        <w:rPr>
          <w:rFonts w:ascii="Myriad Pro Light" w:hAnsi="Myriad Pro Light"/>
          <w:color w:val="FF0000"/>
          <w:sz w:val="24"/>
          <w:lang w:val="en-GB"/>
        </w:rPr>
        <w:t>.</w:t>
      </w:r>
    </w:p>
    <w:p w14:paraId="1CDF64E1" w14:textId="77777777" w:rsidR="00EA6B97" w:rsidRDefault="00EA6B97" w:rsidP="009F7A2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74C18C6" w14:textId="77777777" w:rsidR="00EA6B97" w:rsidRPr="00784594" w:rsidRDefault="00EA6B97" w:rsidP="00EA6B97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>
        <w:rPr>
          <w:rFonts w:ascii="Myriad Pro Light" w:hAnsi="Myriad Pro Light"/>
          <w:b/>
          <w:color w:val="17365D" w:themeColor="text2" w:themeShade="BF"/>
          <w:lang w:val="en-GB"/>
        </w:rPr>
        <w:t xml:space="preserve">BANCA SANT’ANGELO AND </w:t>
      </w:r>
      <w:r w:rsidRPr="00784594">
        <w:rPr>
          <w:rFonts w:ascii="Myriad Pro Light" w:hAnsi="Myriad Pro Light"/>
          <w:b/>
          <w:color w:val="17365D" w:themeColor="text2" w:themeShade="BF"/>
          <w:lang w:val="en-GB"/>
        </w:rPr>
        <w:t>SICINDUSTRIA TERMS AND CONDITIONS</w:t>
      </w:r>
    </w:p>
    <w:p w14:paraId="5D5F1D06" w14:textId="77777777" w:rsidR="00EA6B97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There are no participation fees on </w:t>
      </w:r>
      <w:proofErr w:type="gramStart"/>
      <w:r>
        <w:rPr>
          <w:rFonts w:ascii="Myriad Pro Light" w:hAnsi="Myriad Pro Light"/>
          <w:color w:val="17365D" w:themeColor="text2" w:themeShade="BF"/>
          <w:lang w:val="en-GB"/>
        </w:rPr>
        <w:t>this  company</w:t>
      </w:r>
      <w:proofErr w:type="gramEnd"/>
      <w:r>
        <w:rPr>
          <w:rFonts w:ascii="Myriad Pro Light" w:hAnsi="Myriad Pro Light"/>
          <w:color w:val="17365D" w:themeColor="text2" w:themeShade="BF"/>
          <w:lang w:val="en-GB"/>
        </w:rPr>
        <w:t xml:space="preserve"> mission.</w:t>
      </w:r>
    </w:p>
    <w:p w14:paraId="24E958C1" w14:textId="77777777" w:rsidR="00EA6B97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T</w:t>
      </w:r>
      <w:r w:rsidRPr="00BB6C7A">
        <w:rPr>
          <w:rFonts w:ascii="Myriad Pro Light" w:hAnsi="Myriad Pro Light"/>
          <w:color w:val="17365D" w:themeColor="text2" w:themeShade="BF"/>
          <w:lang w:val="en-GB"/>
        </w:rPr>
        <w:t xml:space="preserve">ravel, accommodation and </w:t>
      </w:r>
      <w:r>
        <w:rPr>
          <w:rFonts w:ascii="Myriad Pro Light" w:hAnsi="Myriad Pro Light"/>
          <w:color w:val="17365D" w:themeColor="text2" w:themeShade="BF"/>
          <w:lang w:val="en-GB"/>
        </w:rPr>
        <w:t>subsistence</w:t>
      </w:r>
      <w:r w:rsidRPr="00BB6C7A">
        <w:rPr>
          <w:rFonts w:ascii="Myriad Pro Light" w:hAnsi="Myriad Pro Light"/>
          <w:color w:val="17365D" w:themeColor="text2" w:themeShade="BF"/>
          <w:lang w:val="en-GB"/>
        </w:rPr>
        <w:t xml:space="preserve"> costs are borne by the companies</w:t>
      </w:r>
      <w:r>
        <w:rPr>
          <w:rFonts w:ascii="Myriad Pro Light" w:hAnsi="Myriad Pro Light"/>
          <w:color w:val="17365D" w:themeColor="text2" w:themeShade="BF"/>
          <w:lang w:val="en-GB"/>
        </w:rPr>
        <w:t>, following the travel package costs proposed by the mission organisers or by their own travel agents.</w:t>
      </w:r>
    </w:p>
    <w:p w14:paraId="26FEBB55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Mission participants should contact our dedicated travel partners or their own agent for </w:t>
      </w:r>
      <w:r>
        <w:rPr>
          <w:rFonts w:ascii="Myriad Pro Light" w:hAnsi="Myriad Pro Light"/>
          <w:color w:val="17365D" w:themeColor="text2" w:themeShade="BF"/>
          <w:lang w:val="en-GB"/>
        </w:rPr>
        <w:t>ar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rangements. </w:t>
      </w:r>
      <w:r>
        <w:rPr>
          <w:rFonts w:ascii="Myriad Pro Light" w:hAnsi="Myriad Pro Light"/>
          <w:color w:val="17365D" w:themeColor="text2" w:themeShade="BF"/>
          <w:lang w:val="en-GB"/>
        </w:rPr>
        <w:t>Banca Sant’Angelo and Sicindustria accept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no liability for travel arrangements. </w:t>
      </w:r>
    </w:p>
    <w:p w14:paraId="15656FD7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Banca Sant’Angelo and Sicindustria have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the right to refuse compani</w:t>
      </w:r>
      <w:r>
        <w:rPr>
          <w:rFonts w:ascii="Myriad Pro Light" w:hAnsi="Myriad Pro Light"/>
          <w:color w:val="17365D" w:themeColor="text2" w:themeShade="BF"/>
          <w:lang w:val="en-GB"/>
        </w:rPr>
        <w:t>es a place on a company mission</w:t>
      </w:r>
    </w:p>
    <w:p w14:paraId="6F805B47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>Receipt of an application form does not confirm a company’s eligibility.</w:t>
      </w:r>
    </w:p>
    <w:p w14:paraId="2A3A9A45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You should not pay for any travel until your eligibility and the </w:t>
      </w:r>
      <w:r>
        <w:rPr>
          <w:rFonts w:ascii="Myriad Pro Light" w:hAnsi="Myriad Pro Light"/>
          <w:color w:val="17365D" w:themeColor="text2" w:themeShade="BF"/>
          <w:lang w:val="en-GB"/>
        </w:rPr>
        <w:t>trade mission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are both confirme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>, although you should reserve airline seats and hotel rooms if no cost is incurred.</w:t>
      </w:r>
    </w:p>
    <w:p w14:paraId="253D1D10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If you cancel close to the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company mission departure date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, you may lose some or all of the travel costs you have paid to the travel agent. </w:t>
      </w:r>
    </w:p>
    <w:p w14:paraId="3490BA0B" w14:textId="77777777" w:rsidR="00EA6B97" w:rsidRPr="00784594" w:rsidRDefault="00EA6B97" w:rsidP="00EA6B97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If the company mission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is cancelle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close to the departure date for reasons that are beyond the control of 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Banca Sant’Angelo or 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>Sicindustria, you may lose some or all of the travel costs you have paid.</w:t>
      </w:r>
    </w:p>
    <w:p w14:paraId="63B653D9" w14:textId="363F7E5E" w:rsidR="00E42658" w:rsidRPr="00E42658" w:rsidRDefault="00EA6B97" w:rsidP="00E42658">
      <w:pPr>
        <w:pStyle w:val="Default"/>
        <w:numPr>
          <w:ilvl w:val="0"/>
          <w:numId w:val="28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While 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Banca Sant’Angelo and 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>Sicindustria will take measures to ensure a safe mission, it is not responsible for the conduct and safety of individual mission members.</w:t>
      </w:r>
    </w:p>
    <w:p w14:paraId="01DA6433" w14:textId="77777777" w:rsidR="009F7A2D" w:rsidRDefault="009F7A2D" w:rsidP="00864643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</w:p>
    <w:p w14:paraId="5D4FC83A" w14:textId="2736DD72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b/>
          <w:color w:val="17365D" w:themeColor="text2" w:themeShade="BF"/>
          <w:lang w:val="en-GB"/>
        </w:rPr>
        <w:t xml:space="preserve">SERVICES NOT INCLUDED IN </w:t>
      </w:r>
      <w:r>
        <w:rPr>
          <w:rFonts w:ascii="Myriad Pro Light" w:hAnsi="Myriad Pro Light"/>
          <w:b/>
          <w:color w:val="17365D" w:themeColor="text2" w:themeShade="BF"/>
          <w:lang w:val="en-GB"/>
        </w:rPr>
        <w:t>THIS MISSION</w:t>
      </w:r>
    </w:p>
    <w:p w14:paraId="58C14EB5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u w:val="single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Insurance </w:t>
      </w:r>
    </w:p>
    <w:p w14:paraId="0AF55657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Insurance has not been included in the travel package and mission members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are strongly advise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to take out adequate travel and sickness insurance. We always recommend that this insurance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includes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cover for cancellation of the visit for reasons beyond the control of Sicindustria. If a trade mission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is cancelle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for reasons beyond our control, Sicindustria can take no responsibility for any loss you may incur.    </w:t>
      </w:r>
    </w:p>
    <w:p w14:paraId="00FE0041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B5C7D61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b/>
          <w:color w:val="17365D" w:themeColor="text2" w:themeShade="BF"/>
          <w:lang w:val="en-GB"/>
        </w:rPr>
        <w:t>CONTACTS</w:t>
      </w:r>
    </w:p>
    <w:p w14:paraId="1642BBD2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u w:val="single"/>
          <w:lang w:val="en-GB"/>
        </w:rPr>
        <w:t>The Mission Manager for Sicindustria is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: </w:t>
      </w:r>
    </w:p>
    <w:p w14:paraId="192C3481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>Giada Platania, Head of the International Affairs Unit</w:t>
      </w:r>
    </w:p>
    <w:p w14:paraId="4FE70673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784594">
        <w:rPr>
          <w:rFonts w:ascii="Myriad Pro Light" w:hAnsi="Myriad Pro Light"/>
          <w:color w:val="17365D" w:themeColor="text2" w:themeShade="BF"/>
        </w:rPr>
        <w:t>Via A. Volta 44 – 90133 Palermo</w:t>
      </w:r>
    </w:p>
    <w:p w14:paraId="6CEF5A34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784594">
        <w:rPr>
          <w:rFonts w:ascii="Myriad Pro Light" w:hAnsi="Myriad Pro Light"/>
          <w:color w:val="17365D" w:themeColor="text2" w:themeShade="BF"/>
        </w:rPr>
        <w:t>T: +39 091581100</w:t>
      </w:r>
    </w:p>
    <w:p w14:paraId="35647F1E" w14:textId="497B733D" w:rsidR="00784594" w:rsidRPr="00271868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fr-FR"/>
        </w:rPr>
      </w:pPr>
      <w:proofErr w:type="gramStart"/>
      <w:r w:rsidRPr="00271868">
        <w:rPr>
          <w:rFonts w:ascii="Myriad Pro Light" w:hAnsi="Myriad Pro Light"/>
          <w:color w:val="17365D" w:themeColor="text2" w:themeShade="BF"/>
          <w:lang w:val="fr-FR"/>
        </w:rPr>
        <w:t>E:</w:t>
      </w:r>
      <w:proofErr w:type="gramEnd"/>
      <w:r w:rsidRPr="00271868">
        <w:rPr>
          <w:rFonts w:ascii="Myriad Pro Light" w:hAnsi="Myriad Pro Light"/>
          <w:color w:val="17365D" w:themeColor="text2" w:themeShade="BF"/>
          <w:lang w:val="fr-FR"/>
        </w:rPr>
        <w:t xml:space="preserve"> </w:t>
      </w:r>
      <w:hyperlink r:id="rId9" w:history="1">
        <w:r w:rsidRPr="00271868">
          <w:rPr>
            <w:rStyle w:val="Collegamentoipertestuale"/>
            <w:rFonts w:ascii="Myriad Pro Light" w:hAnsi="Myriad Pro Light"/>
            <w:lang w:val="fr-FR"/>
          </w:rPr>
          <w:t>g.platania@sicindustria.eu</w:t>
        </w:r>
      </w:hyperlink>
      <w:r w:rsidRPr="00271868">
        <w:rPr>
          <w:rFonts w:ascii="Myriad Pro Light" w:hAnsi="Myriad Pro Light"/>
          <w:color w:val="17365D" w:themeColor="text2" w:themeShade="BF"/>
          <w:lang w:val="fr-FR"/>
        </w:rPr>
        <w:t xml:space="preserve"> </w:t>
      </w:r>
    </w:p>
    <w:p w14:paraId="7F3B565B" w14:textId="77777777" w:rsidR="00784594" w:rsidRPr="00271868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fr-FR"/>
        </w:rPr>
      </w:pPr>
    </w:p>
    <w:p w14:paraId="5F8DDD38" w14:textId="5E7A7066" w:rsidR="00C22E7C" w:rsidRDefault="00C22E7C">
      <w:pPr>
        <w:rPr>
          <w:rFonts w:ascii="Myriad Pro Light" w:eastAsia="Times New Roman" w:hAnsi="Myriad Pro Light" w:cs="Arial"/>
          <w:b/>
          <w:color w:val="17365D" w:themeColor="text2" w:themeShade="BF"/>
          <w:sz w:val="24"/>
          <w:szCs w:val="24"/>
          <w:lang w:val="fr-FR" w:eastAsia="it-IT"/>
        </w:rPr>
      </w:pPr>
      <w:r>
        <w:rPr>
          <w:rFonts w:ascii="Myriad Pro Light" w:hAnsi="Myriad Pro Light"/>
          <w:b/>
          <w:color w:val="17365D" w:themeColor="text2" w:themeShade="BF"/>
          <w:lang w:val="fr-FR"/>
        </w:rPr>
        <w:br w:type="page"/>
      </w:r>
    </w:p>
    <w:p w14:paraId="1A36F00B" w14:textId="77777777" w:rsidR="00447872" w:rsidRDefault="00447872" w:rsidP="00EA6B97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fr-FR"/>
        </w:rPr>
      </w:pPr>
    </w:p>
    <w:p w14:paraId="71395C53" w14:textId="6F2ECA61" w:rsidR="00EA6B97" w:rsidRPr="00271868" w:rsidRDefault="00EA6B97" w:rsidP="00EA6B97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fr-FR"/>
        </w:rPr>
      </w:pPr>
      <w:r w:rsidRPr="00271868">
        <w:rPr>
          <w:rFonts w:ascii="Myriad Pro Light" w:hAnsi="Myriad Pro Light"/>
          <w:b/>
          <w:color w:val="17365D" w:themeColor="text2" w:themeShade="BF"/>
          <w:lang w:val="fr-FR"/>
        </w:rPr>
        <w:t>TRAVEL ARRANGEMENTS</w:t>
      </w:r>
    </w:p>
    <w:p w14:paraId="17373C50" w14:textId="77777777" w:rsidR="00C22E7C" w:rsidRDefault="00C22E7C" w:rsidP="00447872">
      <w:pPr>
        <w:pStyle w:val="Default"/>
        <w:ind w:right="-1"/>
        <w:rPr>
          <w:rFonts w:ascii="Myriad Pro Light" w:hAnsi="Myriad Pro Light"/>
          <w:b/>
          <w:color w:val="17365D" w:themeColor="text2" w:themeShade="BF"/>
        </w:rPr>
      </w:pPr>
    </w:p>
    <w:p w14:paraId="6B6D700C" w14:textId="65632933" w:rsidR="00784594" w:rsidRPr="00447872" w:rsidRDefault="00012B7D" w:rsidP="00447872">
      <w:pPr>
        <w:pStyle w:val="Default"/>
        <w:ind w:right="-1"/>
        <w:rPr>
          <w:rFonts w:ascii="Myriad Pro Light" w:hAnsi="Myriad Pro Light"/>
          <w:color w:val="17365D" w:themeColor="text2" w:themeShade="BF"/>
        </w:rPr>
      </w:pPr>
      <w:r w:rsidRPr="002A7465">
        <w:rPr>
          <w:rFonts w:ascii="Myriad Pro Light" w:hAnsi="Myriad Pro Light"/>
          <w:b/>
          <w:color w:val="17365D" w:themeColor="text2" w:themeShade="BF"/>
        </w:rPr>
        <w:t>PRC</w:t>
      </w:r>
      <w:r w:rsidR="00447872" w:rsidRPr="002A7465">
        <w:rPr>
          <w:rFonts w:ascii="Myriad Pro Light" w:hAnsi="Myriad Pro Light"/>
          <w:b/>
          <w:color w:val="17365D" w:themeColor="text2" w:themeShade="BF"/>
        </w:rPr>
        <w:t xml:space="preserve"> Repubbliche</w:t>
      </w:r>
      <w:r w:rsidR="00447872" w:rsidRPr="002A7465">
        <w:rPr>
          <w:rFonts w:ascii="Myriad Pro Light" w:hAnsi="Myriad Pro Light"/>
          <w:b/>
          <w:color w:val="17365D" w:themeColor="text2" w:themeShade="BF"/>
        </w:rPr>
        <w:br/>
      </w:r>
      <w:r w:rsidR="00447872" w:rsidRPr="00447872">
        <w:rPr>
          <w:rFonts w:ascii="Myriad Pro Light" w:hAnsi="Myriad Pro Light"/>
          <w:color w:val="17365D" w:themeColor="text2" w:themeShade="BF"/>
        </w:rPr>
        <w:t>Via Nicolò Gallo 9, 90139 Palermo</w:t>
      </w:r>
      <w:r w:rsidR="00447872" w:rsidRPr="00447872">
        <w:rPr>
          <w:rFonts w:ascii="Myriad Pro Light" w:hAnsi="Myriad Pro Light"/>
          <w:color w:val="17365D" w:themeColor="text2" w:themeShade="BF"/>
        </w:rPr>
        <w:br/>
        <w:t>091 6622261</w:t>
      </w:r>
    </w:p>
    <w:p w14:paraId="7ACA88B6" w14:textId="18068B34" w:rsidR="00012B7D" w:rsidRDefault="00EC2B0D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hyperlink r:id="rId10" w:history="1">
        <w:r w:rsidR="00447872" w:rsidRPr="006658C7">
          <w:rPr>
            <w:rStyle w:val="Collegamentoipertestuale"/>
            <w:rFonts w:ascii="Myriad Pro Light" w:hAnsi="Myriad Pro Light"/>
          </w:rPr>
          <w:t>info@prcrepubbliche.it</w:t>
        </w:r>
      </w:hyperlink>
    </w:p>
    <w:p w14:paraId="7C9C0485" w14:textId="0D0BCD06" w:rsidR="00447872" w:rsidRPr="00C22E7C" w:rsidRDefault="00447872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C22E7C">
        <w:rPr>
          <w:rFonts w:ascii="Myriad Pro Light" w:hAnsi="Myriad Pro Light"/>
          <w:color w:val="17365D" w:themeColor="text2" w:themeShade="BF"/>
          <w:lang w:val="en-GB"/>
        </w:rPr>
        <w:t xml:space="preserve">Giuseppe </w:t>
      </w:r>
      <w:proofErr w:type="spellStart"/>
      <w:r w:rsidRPr="00C22E7C">
        <w:rPr>
          <w:rFonts w:ascii="Myriad Pro Light" w:hAnsi="Myriad Pro Light"/>
          <w:color w:val="17365D" w:themeColor="text2" w:themeShade="BF"/>
          <w:lang w:val="en-GB"/>
        </w:rPr>
        <w:t>Cudia</w:t>
      </w:r>
      <w:proofErr w:type="spellEnd"/>
      <w:r w:rsidRPr="00C22E7C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940E55" w:rsidRPr="00C22E7C">
        <w:rPr>
          <w:rFonts w:ascii="Myriad Pro Light" w:hAnsi="Myriad Pro Light"/>
          <w:color w:val="17365D" w:themeColor="text2" w:themeShade="BF"/>
          <w:lang w:val="en-GB"/>
        </w:rPr>
        <w:t>–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 xml:space="preserve"> 3296359201</w:t>
      </w:r>
    </w:p>
    <w:p w14:paraId="48A39A8E" w14:textId="77777777" w:rsidR="00C22E7C" w:rsidRPr="00C22E7C" w:rsidRDefault="00C22E7C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C9A0739" w14:textId="7D0A72CF" w:rsidR="00EC2B0D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PROGRAMME</w:t>
      </w:r>
    </w:p>
    <w:p w14:paraId="58681928" w14:textId="64940D5A" w:rsidR="00EC2B0D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See attached document.</w:t>
      </w:r>
    </w:p>
    <w:p w14:paraId="03476255" w14:textId="77777777" w:rsidR="00EC2B0D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F587FCA" w14:textId="5E244A19" w:rsidR="00C22E7C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COSTS</w:t>
      </w:r>
    </w:p>
    <w:p w14:paraId="36AE7752" w14:textId="4C0A24F8" w:rsidR="00C22E7C" w:rsidRDefault="00C22E7C" w:rsidP="00C22E7C">
      <w:pPr>
        <w:pStyle w:val="Default"/>
        <w:numPr>
          <w:ilvl w:val="0"/>
          <w:numId w:val="31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Only Casablanca (15-17 June 2020): </w:t>
      </w:r>
      <w:r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>750</w:t>
      </w:r>
      <w:proofErr w:type="gramStart"/>
      <w:r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>,00</w:t>
      </w:r>
      <w:proofErr w:type="gramEnd"/>
      <w:r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euros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 xml:space="preserve"> per person. Costs include: round trip Sicily/Casablanca</w:t>
      </w:r>
      <w:r>
        <w:rPr>
          <w:rFonts w:ascii="Myriad Pro Light" w:hAnsi="Myriad Pro Light"/>
          <w:color w:val="17365D" w:themeColor="text2" w:themeShade="BF"/>
          <w:lang w:val="en-GB"/>
        </w:rPr>
        <w:t>,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 xml:space="preserve"> hotel accommodation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(</w:t>
      </w:r>
      <w:r>
        <w:rPr>
          <w:rFonts w:ascii="Myriad Pro Light" w:hAnsi="Myriad Pro Light"/>
          <w:color w:val="17365D" w:themeColor="text2" w:themeShade="BF"/>
          <w:lang w:val="en-GB"/>
        </w:rPr>
        <w:t>B&amp;B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)</w:t>
      </w:r>
      <w:r>
        <w:rPr>
          <w:rFonts w:ascii="Myriad Pro Light" w:hAnsi="Myriad Pro Light"/>
          <w:color w:val="17365D" w:themeColor="text2" w:themeShade="BF"/>
          <w:lang w:val="en-GB"/>
        </w:rPr>
        <w:t xml:space="preserve">,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 xml:space="preserve">airport/CASA transfer, </w:t>
      </w:r>
      <w:r>
        <w:rPr>
          <w:rFonts w:ascii="Myriad Pro Light" w:hAnsi="Myriad Pro Light"/>
          <w:color w:val="17365D" w:themeColor="text2" w:themeShade="BF"/>
          <w:lang w:val="en-GB"/>
        </w:rPr>
        <w:t>internal transportation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)</w:t>
      </w:r>
      <w:r>
        <w:rPr>
          <w:rFonts w:ascii="Myriad Pro Light" w:hAnsi="Myriad Pro Light"/>
          <w:color w:val="17365D" w:themeColor="text2" w:themeShade="BF"/>
          <w:lang w:val="en-GB"/>
        </w:rPr>
        <w:t>;</w:t>
      </w:r>
    </w:p>
    <w:p w14:paraId="46B87834" w14:textId="559B7FF4" w:rsidR="00C22E7C" w:rsidRDefault="00C22E7C" w:rsidP="00EC2B0D">
      <w:pPr>
        <w:pStyle w:val="Default"/>
        <w:numPr>
          <w:ilvl w:val="0"/>
          <w:numId w:val="31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Casablanca and Tangier (15-20 June 2020): </w:t>
      </w:r>
      <w:r w:rsidR="00EC2B0D"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>990</w:t>
      </w:r>
      <w:proofErr w:type="gramStart"/>
      <w:r w:rsidR="00EC2B0D"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>,00</w:t>
      </w:r>
      <w:proofErr w:type="gramEnd"/>
      <w:r w:rsidR="00EC2B0D" w:rsidRPr="00EC2B0D">
        <w:rPr>
          <w:rFonts w:ascii="Myriad Pro Light" w:hAnsi="Myriad Pro Light"/>
          <w:color w:val="17365D" w:themeColor="text2" w:themeShade="BF"/>
          <w:u w:val="single"/>
          <w:lang w:val="en-GB"/>
        </w:rPr>
        <w:t xml:space="preserve"> euros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 xml:space="preserve"> per person. Costs include: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round trip Sicily/Casablanca,</w:t>
      </w:r>
      <w:r w:rsidR="00EC2B0D" w:rsidRPr="00EC2B0D">
        <w:rPr>
          <w:rFonts w:ascii="Myriad Pro Light" w:hAnsi="Myriad Pro Light"/>
          <w:color w:val="17365D" w:themeColor="text2" w:themeShade="BF"/>
          <w:lang w:val="en-GB"/>
        </w:rPr>
        <w:t xml:space="preserve"> hotel accommodation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in Casablanca and Tangier (B&amp;B), airport/CASA transfers,</w:t>
      </w:r>
      <w:r w:rsidR="00EC2B0D" w:rsidRPr="00EC2B0D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round trip Casablanca/Tangier by train,</w:t>
      </w:r>
      <w:r w:rsidR="00EC2B0D" w:rsidRPr="00EC2B0D"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="00EC2B0D">
        <w:rPr>
          <w:rFonts w:ascii="Myriad Pro Light" w:hAnsi="Myriad Pro Light"/>
          <w:color w:val="17365D" w:themeColor="text2" w:themeShade="BF"/>
          <w:lang w:val="en-GB"/>
        </w:rPr>
        <w:t>local transportation</w:t>
      </w:r>
      <w:r w:rsidR="00EC2B0D" w:rsidRPr="00EC2B0D">
        <w:rPr>
          <w:rFonts w:ascii="Myriad Pro Light" w:hAnsi="Myriad Pro Light"/>
          <w:color w:val="17365D" w:themeColor="text2" w:themeShade="BF"/>
          <w:lang w:val="en-GB"/>
        </w:rPr>
        <w:t xml:space="preserve"> in Tangier)</w:t>
      </w:r>
    </w:p>
    <w:p w14:paraId="612B5BD8" w14:textId="77777777" w:rsidR="00C22E7C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9028CAE" w14:textId="5D91F545" w:rsidR="00C22E7C" w:rsidRPr="00C22E7C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 xml:space="preserve">PAYMENTS AND 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BOOKING CONDITIONS</w:t>
      </w:r>
    </w:p>
    <w:p w14:paraId="5843E351" w14:textId="6910D91F" w:rsidR="00C22E7C" w:rsidRPr="00C22E7C" w:rsidRDefault="00C22E7C" w:rsidP="00C22E7C">
      <w:pPr>
        <w:pStyle w:val="Default"/>
        <w:numPr>
          <w:ilvl w:val="0"/>
          <w:numId w:val="2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W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ithin 60 days before departure: deposit of 25% of the total amount</w:t>
      </w:r>
    </w:p>
    <w:p w14:paraId="3F7471F1" w14:textId="6372448A" w:rsidR="00C22E7C" w:rsidRPr="00C22E7C" w:rsidRDefault="00C22E7C" w:rsidP="00C22E7C">
      <w:pPr>
        <w:pStyle w:val="Default"/>
        <w:numPr>
          <w:ilvl w:val="0"/>
          <w:numId w:val="29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W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ithin 30 days before departure: balance</w:t>
      </w:r>
    </w:p>
    <w:p w14:paraId="71440A62" w14:textId="77777777" w:rsidR="00C22E7C" w:rsidRPr="00C22E7C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C16EACB" w14:textId="77777777" w:rsidR="00C22E7C" w:rsidRPr="00C22E7C" w:rsidRDefault="00C22E7C" w:rsidP="00C22E7C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C22E7C">
        <w:rPr>
          <w:rFonts w:ascii="Myriad Pro Light" w:hAnsi="Myriad Pro Light"/>
          <w:color w:val="17365D" w:themeColor="text2" w:themeShade="BF"/>
          <w:lang w:val="en-GB"/>
        </w:rPr>
        <w:t>CANCELLATION CONDITIONS</w:t>
      </w:r>
    </w:p>
    <w:p w14:paraId="03F041A5" w14:textId="211B65AD" w:rsidR="00C22E7C" w:rsidRPr="00C22E7C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F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rom 60 to 31 days before departure: 25% penalty</w:t>
      </w:r>
    </w:p>
    <w:p w14:paraId="3312FE81" w14:textId="4C193398" w:rsidR="00C22E7C" w:rsidRPr="00C22E7C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F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rom 30 to 15 days before departure: 50% penalty</w:t>
      </w:r>
    </w:p>
    <w:p w14:paraId="476D1B24" w14:textId="27202717" w:rsidR="00C22E7C" w:rsidRDefault="00C22E7C" w:rsidP="00C22E7C">
      <w:pPr>
        <w:pStyle w:val="Default"/>
        <w:numPr>
          <w:ilvl w:val="0"/>
          <w:numId w:val="30"/>
        </w:numPr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F</w:t>
      </w:r>
      <w:r w:rsidRPr="00C22E7C">
        <w:rPr>
          <w:rFonts w:ascii="Myriad Pro Light" w:hAnsi="Myriad Pro Light"/>
          <w:color w:val="17365D" w:themeColor="text2" w:themeShade="BF"/>
          <w:lang w:val="en-GB"/>
        </w:rPr>
        <w:t>rom 14 days before departure: 100% penalty</w:t>
      </w:r>
    </w:p>
    <w:p w14:paraId="1B5D01C3" w14:textId="77777777" w:rsidR="00EC2B0D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16DC5D13" w14:textId="3D7A4E25" w:rsidR="00EC2B0D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SPECIAL REQUIREMENTS</w:t>
      </w:r>
    </w:p>
    <w:p w14:paraId="2DA56757" w14:textId="099E9305" w:rsidR="00EC2B0D" w:rsidRPr="00C22E7C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>
        <w:rPr>
          <w:rFonts w:ascii="Myriad Pro Light" w:hAnsi="Myriad Pro Light"/>
          <w:color w:val="17365D" w:themeColor="text2" w:themeShade="BF"/>
          <w:lang w:val="en-GB"/>
        </w:rPr>
        <w:t>Please indicate if you have special needs or requirements (food intolerance, allergies, religious restrictions, etc.):___________________________________________________________________</w:t>
      </w:r>
    </w:p>
    <w:p w14:paraId="5A194797" w14:textId="77777777" w:rsidR="00EC2B0D" w:rsidRPr="00C22E7C" w:rsidRDefault="00EC2B0D" w:rsidP="00EC2B0D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5CC43C71" w14:textId="77777777" w:rsidR="00012B7D" w:rsidRPr="00C22E7C" w:rsidRDefault="00012B7D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39A700FF" w14:textId="77777777" w:rsidR="00784594" w:rsidRPr="00C22E7C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  <w:lang w:val="en-GB"/>
        </w:rPr>
      </w:pPr>
      <w:r w:rsidRPr="00C22E7C">
        <w:rPr>
          <w:rFonts w:ascii="Myriad Pro Light" w:hAnsi="Myriad Pro Light"/>
          <w:b/>
          <w:color w:val="17365D" w:themeColor="text2" w:themeShade="BF"/>
          <w:lang w:val="en-GB"/>
        </w:rPr>
        <w:t>IMPORTANT NOTICE</w:t>
      </w:r>
    </w:p>
    <w:p w14:paraId="56DDF81F" w14:textId="07E8939F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The personal information provided by you will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be hel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on a database by Sicindustria and will be used to notify you of future services and events.  If you do not wish your details to </w:t>
      </w:r>
      <w:proofErr w:type="gramStart"/>
      <w:r w:rsidRPr="00784594">
        <w:rPr>
          <w:rFonts w:ascii="Myriad Pro Light" w:hAnsi="Myriad Pro Light"/>
          <w:color w:val="17365D" w:themeColor="text2" w:themeShade="BF"/>
          <w:lang w:val="en-GB"/>
        </w:rPr>
        <w:t>be used</w:t>
      </w:r>
      <w:proofErr w:type="gramEnd"/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for this purpose, please email </w:t>
      </w:r>
      <w:hyperlink r:id="rId11" w:history="1">
        <w:r w:rsidRPr="0003016B">
          <w:rPr>
            <w:rStyle w:val="Collegamentoipertestuale"/>
            <w:rFonts w:ascii="Myriad Pro Light" w:hAnsi="Myriad Pro Light"/>
            <w:lang w:val="en-GB"/>
          </w:rPr>
          <w:t>een@sicindustria.eu</w:t>
        </w:r>
      </w:hyperlink>
      <w:r>
        <w:rPr>
          <w:rFonts w:ascii="Myriad Pro Light" w:hAnsi="Myriad Pro Light"/>
          <w:color w:val="17365D" w:themeColor="text2" w:themeShade="BF"/>
          <w:lang w:val="en-GB"/>
        </w:rPr>
        <w:t xml:space="preserve"> </w:t>
      </w:r>
      <w:r w:rsidRPr="00784594">
        <w:rPr>
          <w:rFonts w:ascii="Myriad Pro Light" w:hAnsi="Myriad Pro Light"/>
          <w:color w:val="17365D" w:themeColor="text2" w:themeShade="BF"/>
          <w:lang w:val="en-GB"/>
        </w:rPr>
        <w:t xml:space="preserve">   </w:t>
      </w:r>
    </w:p>
    <w:p w14:paraId="320EDCDA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  <w:lang w:val="en-GB"/>
        </w:rPr>
      </w:pPr>
    </w:p>
    <w:p w14:paraId="220F0C16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</w:rPr>
      </w:pPr>
      <w:r w:rsidRPr="00784594">
        <w:rPr>
          <w:rFonts w:ascii="Myriad Pro Light" w:hAnsi="Myriad Pro Light"/>
          <w:b/>
          <w:color w:val="17365D" w:themeColor="text2" w:themeShade="BF"/>
        </w:rPr>
        <w:t>Sicindustria</w:t>
      </w:r>
    </w:p>
    <w:p w14:paraId="364F6D60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b/>
          <w:color w:val="17365D" w:themeColor="text2" w:themeShade="BF"/>
        </w:rPr>
      </w:pPr>
      <w:r w:rsidRPr="00784594">
        <w:rPr>
          <w:rFonts w:ascii="Myriad Pro Light" w:hAnsi="Myriad Pro Light"/>
          <w:b/>
          <w:color w:val="17365D" w:themeColor="text2" w:themeShade="BF"/>
        </w:rPr>
        <w:t>Enterprise Europe Network</w:t>
      </w:r>
    </w:p>
    <w:p w14:paraId="2023DD5C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784594">
        <w:rPr>
          <w:rFonts w:ascii="Myriad Pro Light" w:hAnsi="Myriad Pro Light"/>
          <w:color w:val="17365D" w:themeColor="text2" w:themeShade="BF"/>
        </w:rPr>
        <w:t>Via A. Volta 44, 90133 Palermo</w:t>
      </w:r>
    </w:p>
    <w:p w14:paraId="1AEFD1F7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784594">
        <w:rPr>
          <w:rFonts w:ascii="Myriad Pro Light" w:hAnsi="Myriad Pro Light"/>
          <w:color w:val="17365D" w:themeColor="text2" w:themeShade="BF"/>
        </w:rPr>
        <w:t>T. +39 091 581100</w:t>
      </w:r>
    </w:p>
    <w:p w14:paraId="7D56A567" w14:textId="77777777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 w:rsidRPr="00784594">
        <w:rPr>
          <w:rFonts w:ascii="Myriad Pro Light" w:hAnsi="Myriad Pro Light"/>
          <w:color w:val="17365D" w:themeColor="text2" w:themeShade="BF"/>
        </w:rPr>
        <w:t>F. +39 091 323982</w:t>
      </w:r>
    </w:p>
    <w:p w14:paraId="001454DC" w14:textId="434DF0D9" w:rsidR="00784594" w:rsidRPr="00784594" w:rsidRDefault="00784594" w:rsidP="00784594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r>
        <w:rPr>
          <w:rFonts w:ascii="Myriad Pro Light" w:hAnsi="Myriad Pro Light"/>
          <w:color w:val="17365D" w:themeColor="text2" w:themeShade="BF"/>
        </w:rPr>
        <w:t xml:space="preserve">E. </w:t>
      </w:r>
      <w:hyperlink r:id="rId12" w:history="1">
        <w:r w:rsidRPr="0003016B">
          <w:rPr>
            <w:rStyle w:val="Collegamentoipertestuale"/>
            <w:rFonts w:ascii="Myriad Pro Light" w:hAnsi="Myriad Pro Light"/>
          </w:rPr>
          <w:t>een@sicindustria.eu</w:t>
        </w:r>
      </w:hyperlink>
      <w:r>
        <w:rPr>
          <w:rFonts w:ascii="Myriad Pro Light" w:hAnsi="Myriad Pro Light"/>
          <w:color w:val="17365D" w:themeColor="text2" w:themeShade="BF"/>
        </w:rPr>
        <w:t xml:space="preserve"> </w:t>
      </w:r>
    </w:p>
    <w:p w14:paraId="57E41079" w14:textId="11E7635F" w:rsidR="00864643" w:rsidRPr="00784594" w:rsidRDefault="00EC2B0D" w:rsidP="00864643">
      <w:pPr>
        <w:pStyle w:val="Default"/>
        <w:ind w:right="-1"/>
        <w:jc w:val="both"/>
        <w:rPr>
          <w:rFonts w:ascii="Myriad Pro Light" w:hAnsi="Myriad Pro Light"/>
          <w:color w:val="17365D" w:themeColor="text2" w:themeShade="BF"/>
        </w:rPr>
      </w:pPr>
      <w:hyperlink r:id="rId13" w:history="1">
        <w:r w:rsidR="00784594" w:rsidRPr="00784594">
          <w:rPr>
            <w:rStyle w:val="Collegamentoipertestuale"/>
            <w:rFonts w:ascii="Myriad Pro Light" w:hAnsi="Myriad Pro Light"/>
          </w:rPr>
          <w:t>www.sicindustria.eu</w:t>
        </w:r>
      </w:hyperlink>
    </w:p>
    <w:sectPr w:rsidR="00864643" w:rsidRPr="00784594" w:rsidSect="00FD09AF">
      <w:footerReference w:type="default" r:id="rId14"/>
      <w:headerReference w:type="first" r:id="rId15"/>
      <w:footerReference w:type="first" r:id="rId16"/>
      <w:type w:val="continuous"/>
      <w:pgSz w:w="11906" w:h="16838"/>
      <w:pgMar w:top="1134" w:right="1134" w:bottom="1134" w:left="1134" w:header="709" w:footer="709" w:gutter="0"/>
      <w:cols w:space="286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84BD7" w16cid:durableId="20BDC9C0"/>
  <w16cid:commentId w16cid:paraId="5429EE72" w16cid:durableId="20BDC9CC"/>
  <w16cid:commentId w16cid:paraId="25ACC0F2" w16cid:durableId="20BDC9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2EFC" w14:textId="77777777" w:rsidR="0080496A" w:rsidRDefault="0080496A" w:rsidP="0075055E">
      <w:pPr>
        <w:spacing w:after="0" w:line="240" w:lineRule="auto"/>
      </w:pPr>
      <w:r>
        <w:separator/>
      </w:r>
    </w:p>
  </w:endnote>
  <w:endnote w:type="continuationSeparator" w:id="0">
    <w:p w14:paraId="4BED6D0B" w14:textId="77777777" w:rsidR="0080496A" w:rsidRDefault="0080496A" w:rsidP="0075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logger Sans">
    <w:altName w:val="MS UI Gothic"/>
    <w:panose1 w:val="02000506030000020004"/>
    <w:charset w:val="00"/>
    <w:family w:val="auto"/>
    <w:pitch w:val="variable"/>
    <w:sig w:usb0="A000022F" w:usb1="5200606A" w:usb2="14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E2C72" w14:textId="5545C1F4" w:rsidR="00C423FB" w:rsidRDefault="00345C74">
    <w:pPr>
      <w:pStyle w:val="Pidipagina"/>
    </w:pPr>
    <w:r w:rsidRPr="00345C74">
      <w:rPr>
        <w:noProof/>
        <w:lang w:eastAsia="zh-CN"/>
      </w:rPr>
      <w:drawing>
        <wp:anchor distT="0" distB="0" distL="114300" distR="114300" simplePos="0" relativeHeight="251760128" behindDoc="1" locked="0" layoutInCell="1" allowOverlap="1" wp14:anchorId="702E9078" wp14:editId="45693BD6">
          <wp:simplePos x="0" y="0"/>
          <wp:positionH relativeFrom="column">
            <wp:posOffset>2053590</wp:posOffset>
          </wp:positionH>
          <wp:positionV relativeFrom="paragraph">
            <wp:posOffset>1905</wp:posOffset>
          </wp:positionV>
          <wp:extent cx="685800" cy="697230"/>
          <wp:effectExtent l="0" t="0" r="0" b="7620"/>
          <wp:wrapNone/>
          <wp:docPr id="7" name="Immagin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697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61152" behindDoc="0" locked="0" layoutInCell="1" allowOverlap="1" wp14:anchorId="71295E7A" wp14:editId="5B1A5113">
          <wp:simplePos x="0" y="0"/>
          <wp:positionH relativeFrom="column">
            <wp:posOffset>3703320</wp:posOffset>
          </wp:positionH>
          <wp:positionV relativeFrom="page">
            <wp:posOffset>9805035</wp:posOffset>
          </wp:positionV>
          <wp:extent cx="2598420" cy="703580"/>
          <wp:effectExtent l="0" t="0" r="0" b="1270"/>
          <wp:wrapNone/>
          <wp:docPr id="8" name="Immagin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944"/>
                  <a:stretch/>
                </pic:blipFill>
                <pic:spPr bwMode="auto">
                  <a:xfrm>
                    <a:off x="0" y="0"/>
                    <a:ext cx="2598420" cy="703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62176" behindDoc="0" locked="0" layoutInCell="1" allowOverlap="1" wp14:anchorId="1BA52F54" wp14:editId="2B1572CC">
          <wp:simplePos x="0" y="0"/>
          <wp:positionH relativeFrom="column">
            <wp:posOffset>0</wp:posOffset>
          </wp:positionH>
          <wp:positionV relativeFrom="paragraph">
            <wp:posOffset>259080</wp:posOffset>
          </wp:positionV>
          <wp:extent cx="1979930" cy="386715"/>
          <wp:effectExtent l="0" t="0" r="1270" b="0"/>
          <wp:wrapNone/>
          <wp:docPr id="9" name="Immagin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9930" cy="386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63200" behindDoc="0" locked="0" layoutInCell="1" allowOverlap="1" wp14:anchorId="70E1C84F" wp14:editId="20CE747D">
          <wp:simplePos x="0" y="0"/>
          <wp:positionH relativeFrom="column">
            <wp:posOffset>2924175</wp:posOffset>
          </wp:positionH>
          <wp:positionV relativeFrom="paragraph">
            <wp:posOffset>0</wp:posOffset>
          </wp:positionV>
          <wp:extent cx="676910" cy="708660"/>
          <wp:effectExtent l="0" t="0" r="8890" b="0"/>
          <wp:wrapNone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91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DBF046" w14:textId="4A772501" w:rsidR="00C423FB" w:rsidRDefault="00C423FB">
    <w:pPr>
      <w:pStyle w:val="Pidipagina"/>
    </w:pPr>
  </w:p>
  <w:p w14:paraId="7D4DA4E4" w14:textId="0B039D5C" w:rsidR="00C423FB" w:rsidRDefault="00C423FB">
    <w:pPr>
      <w:pStyle w:val="Pidipa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CD41F" w14:textId="2696A9BF" w:rsidR="00C423FB" w:rsidRDefault="00345C74">
    <w:pPr>
      <w:pStyle w:val="Pidipagina"/>
    </w:pPr>
    <w:r w:rsidRPr="00345C74">
      <w:rPr>
        <w:noProof/>
        <w:lang w:eastAsia="zh-CN"/>
      </w:rPr>
      <w:drawing>
        <wp:anchor distT="0" distB="0" distL="114300" distR="114300" simplePos="0" relativeHeight="251755008" behindDoc="1" locked="0" layoutInCell="1" allowOverlap="1" wp14:anchorId="0A828BDB" wp14:editId="0E6292B7">
          <wp:simplePos x="0" y="0"/>
          <wp:positionH relativeFrom="column">
            <wp:posOffset>2053590</wp:posOffset>
          </wp:positionH>
          <wp:positionV relativeFrom="paragraph">
            <wp:posOffset>15240</wp:posOffset>
          </wp:positionV>
          <wp:extent cx="685800" cy="697230"/>
          <wp:effectExtent l="0" t="0" r="0" b="7620"/>
          <wp:wrapNone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" cy="697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56032" behindDoc="0" locked="0" layoutInCell="1" allowOverlap="1" wp14:anchorId="13DAEEC7" wp14:editId="6875E86D">
          <wp:simplePos x="0" y="0"/>
          <wp:positionH relativeFrom="column">
            <wp:posOffset>3703320</wp:posOffset>
          </wp:positionH>
          <wp:positionV relativeFrom="page">
            <wp:posOffset>9818370</wp:posOffset>
          </wp:positionV>
          <wp:extent cx="2598420" cy="703580"/>
          <wp:effectExtent l="0" t="0" r="0" b="1270"/>
          <wp:wrapNone/>
          <wp:docPr id="12" name="Immagin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944"/>
                  <a:stretch/>
                </pic:blipFill>
                <pic:spPr bwMode="auto">
                  <a:xfrm>
                    <a:off x="0" y="0"/>
                    <a:ext cx="2598420" cy="703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57056" behindDoc="0" locked="0" layoutInCell="1" allowOverlap="1" wp14:anchorId="172E8120" wp14:editId="33769D1B">
          <wp:simplePos x="0" y="0"/>
          <wp:positionH relativeFrom="column">
            <wp:posOffset>0</wp:posOffset>
          </wp:positionH>
          <wp:positionV relativeFrom="paragraph">
            <wp:posOffset>272415</wp:posOffset>
          </wp:positionV>
          <wp:extent cx="1979930" cy="386715"/>
          <wp:effectExtent l="0" t="0" r="1270" b="0"/>
          <wp:wrapNone/>
          <wp:docPr id="13" name="Immagin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9930" cy="386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45C74">
      <w:rPr>
        <w:noProof/>
        <w:lang w:eastAsia="zh-CN"/>
      </w:rPr>
      <w:drawing>
        <wp:anchor distT="0" distB="0" distL="114300" distR="114300" simplePos="0" relativeHeight="251758080" behindDoc="0" locked="0" layoutInCell="1" allowOverlap="1" wp14:anchorId="51EEF8A4" wp14:editId="67D00C59">
          <wp:simplePos x="0" y="0"/>
          <wp:positionH relativeFrom="column">
            <wp:posOffset>2924175</wp:posOffset>
          </wp:positionH>
          <wp:positionV relativeFrom="paragraph">
            <wp:posOffset>13335</wp:posOffset>
          </wp:positionV>
          <wp:extent cx="676910" cy="708660"/>
          <wp:effectExtent l="0" t="0" r="8890" b="0"/>
          <wp:wrapNone/>
          <wp:docPr id="14" name="Immagin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910" cy="708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BA26CB3" w14:textId="1E44372A" w:rsidR="00C423FB" w:rsidRDefault="00C423FB" w:rsidP="009F7A2D">
    <w:pPr>
      <w:pStyle w:val="Pidipagina"/>
      <w:tabs>
        <w:tab w:val="clear" w:pos="4819"/>
        <w:tab w:val="clear" w:pos="9638"/>
        <w:tab w:val="left" w:pos="1152"/>
      </w:tabs>
    </w:pPr>
  </w:p>
  <w:p w14:paraId="08D66786" w14:textId="3C56C1C5" w:rsidR="00C423FB" w:rsidRDefault="00C423FB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44FF0C" w14:textId="77777777" w:rsidR="0080496A" w:rsidRDefault="0080496A" w:rsidP="0075055E">
      <w:pPr>
        <w:spacing w:after="0" w:line="240" w:lineRule="auto"/>
      </w:pPr>
      <w:r>
        <w:separator/>
      </w:r>
    </w:p>
  </w:footnote>
  <w:footnote w:type="continuationSeparator" w:id="0">
    <w:p w14:paraId="0F37B2AB" w14:textId="77777777" w:rsidR="0080496A" w:rsidRDefault="0080496A" w:rsidP="0075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69D5F" w14:textId="77777777" w:rsidR="0080496A" w:rsidRDefault="0080496A" w:rsidP="00C658FA">
    <w:pPr>
      <w:pStyle w:val="Intestazione"/>
      <w:ind w:right="-427"/>
      <w:rPr>
        <w:noProof/>
        <w:lang w:eastAsia="zh-CN"/>
      </w:rPr>
    </w:pPr>
    <w:r>
      <w:rPr>
        <w:noProof/>
        <w:lang w:eastAsia="zh-CN"/>
      </w:rPr>
      <w:drawing>
        <wp:anchor distT="0" distB="0" distL="114300" distR="114300" simplePos="0" relativeHeight="251740672" behindDoc="1" locked="0" layoutInCell="1" allowOverlap="1" wp14:anchorId="2714FB8B" wp14:editId="6B02C1AF">
          <wp:simplePos x="0" y="0"/>
          <wp:positionH relativeFrom="page">
            <wp:posOffset>-254000</wp:posOffset>
          </wp:positionH>
          <wp:positionV relativeFrom="paragraph">
            <wp:posOffset>-445770</wp:posOffset>
          </wp:positionV>
          <wp:extent cx="7859395" cy="2098040"/>
          <wp:effectExtent l="0" t="0" r="8255" b="0"/>
          <wp:wrapTight wrapText="bothSides">
            <wp:wrapPolygon edited="0">
              <wp:start x="0" y="0"/>
              <wp:lineTo x="0" y="21182"/>
              <wp:lineTo x="2251" y="21378"/>
              <wp:lineTo x="7801" y="21378"/>
              <wp:lineTo x="9057" y="21378"/>
              <wp:lineTo x="18534" y="19220"/>
              <wp:lineTo x="21570" y="18436"/>
              <wp:lineTo x="21570" y="0"/>
              <wp:lineTo x="0" y="0"/>
            </wp:wrapPolygon>
          </wp:wrapTight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rveGif Interlacciato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9395" cy="2098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24B8"/>
    <w:multiLevelType w:val="hybridMultilevel"/>
    <w:tmpl w:val="9BD26B2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F3940"/>
    <w:multiLevelType w:val="hybridMultilevel"/>
    <w:tmpl w:val="1C403ED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724736"/>
    <w:multiLevelType w:val="hybridMultilevel"/>
    <w:tmpl w:val="64E86E06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B4B75"/>
    <w:multiLevelType w:val="hybridMultilevel"/>
    <w:tmpl w:val="30E4202E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73695"/>
    <w:multiLevelType w:val="hybridMultilevel"/>
    <w:tmpl w:val="6D6EB792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1573F"/>
    <w:multiLevelType w:val="hybridMultilevel"/>
    <w:tmpl w:val="A52656A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6A1AA0"/>
    <w:multiLevelType w:val="hybridMultilevel"/>
    <w:tmpl w:val="389C1D54"/>
    <w:lvl w:ilvl="0" w:tplc="2D381BC2">
      <w:numFmt w:val="bullet"/>
      <w:lvlText w:val="-"/>
      <w:lvlJc w:val="left"/>
      <w:pPr>
        <w:ind w:left="360" w:hanging="360"/>
      </w:pPr>
      <w:rPr>
        <w:rFonts w:ascii="Verdana" w:eastAsia="Times New Roman" w:hAnsi="Verdana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9E706F"/>
    <w:multiLevelType w:val="hybridMultilevel"/>
    <w:tmpl w:val="596624D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D13F1"/>
    <w:multiLevelType w:val="hybridMultilevel"/>
    <w:tmpl w:val="72907C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94440"/>
    <w:multiLevelType w:val="hybridMultilevel"/>
    <w:tmpl w:val="3D66E1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B5200"/>
    <w:multiLevelType w:val="hybridMultilevel"/>
    <w:tmpl w:val="33AA8522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C588E"/>
    <w:multiLevelType w:val="hybridMultilevel"/>
    <w:tmpl w:val="1112315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20E83"/>
    <w:multiLevelType w:val="hybridMultilevel"/>
    <w:tmpl w:val="C038C7A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555990"/>
    <w:multiLevelType w:val="hybridMultilevel"/>
    <w:tmpl w:val="4F002078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71696"/>
    <w:multiLevelType w:val="hybridMultilevel"/>
    <w:tmpl w:val="4198EAE6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F55D34"/>
    <w:multiLevelType w:val="hybridMultilevel"/>
    <w:tmpl w:val="DC8EF84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705207"/>
    <w:multiLevelType w:val="hybridMultilevel"/>
    <w:tmpl w:val="4ABED362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2D0FAB"/>
    <w:multiLevelType w:val="hybridMultilevel"/>
    <w:tmpl w:val="67D4B3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D6FB4"/>
    <w:multiLevelType w:val="hybridMultilevel"/>
    <w:tmpl w:val="51127070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05AFC"/>
    <w:multiLevelType w:val="hybridMultilevel"/>
    <w:tmpl w:val="AB9E671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2176067"/>
    <w:multiLevelType w:val="hybridMultilevel"/>
    <w:tmpl w:val="3D22A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07618F"/>
    <w:multiLevelType w:val="hybridMultilevel"/>
    <w:tmpl w:val="DB888A4E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05D58"/>
    <w:multiLevelType w:val="hybridMultilevel"/>
    <w:tmpl w:val="9E14F0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C7BEC"/>
    <w:multiLevelType w:val="hybridMultilevel"/>
    <w:tmpl w:val="79820208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DB06A4"/>
    <w:multiLevelType w:val="hybridMultilevel"/>
    <w:tmpl w:val="F5427CAC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EE351A9"/>
    <w:multiLevelType w:val="hybridMultilevel"/>
    <w:tmpl w:val="F24E307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95AF4"/>
    <w:multiLevelType w:val="hybridMultilevel"/>
    <w:tmpl w:val="38D6C60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2D5C08"/>
    <w:multiLevelType w:val="hybridMultilevel"/>
    <w:tmpl w:val="E12029F0"/>
    <w:lvl w:ilvl="0" w:tplc="041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65D2C1D"/>
    <w:multiLevelType w:val="hybridMultilevel"/>
    <w:tmpl w:val="0B5C326C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7D2717"/>
    <w:multiLevelType w:val="hybridMultilevel"/>
    <w:tmpl w:val="8F0EAF34"/>
    <w:lvl w:ilvl="0" w:tplc="2D381BC2">
      <w:numFmt w:val="bullet"/>
      <w:lvlText w:val="-"/>
      <w:lvlJc w:val="left"/>
      <w:pPr>
        <w:ind w:left="720" w:hanging="360"/>
      </w:pPr>
      <w:rPr>
        <w:rFonts w:ascii="Verdana" w:eastAsia="Times New Roman" w:hAnsi="Verdan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F50388"/>
    <w:multiLevelType w:val="hybridMultilevel"/>
    <w:tmpl w:val="38A68908"/>
    <w:lvl w:ilvl="0" w:tplc="0D46A41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1"/>
  </w:num>
  <w:num w:numId="4">
    <w:abstractNumId w:val="14"/>
  </w:num>
  <w:num w:numId="5">
    <w:abstractNumId w:val="27"/>
  </w:num>
  <w:num w:numId="6">
    <w:abstractNumId w:val="25"/>
  </w:num>
  <w:num w:numId="7">
    <w:abstractNumId w:val="12"/>
  </w:num>
  <w:num w:numId="8">
    <w:abstractNumId w:val="9"/>
  </w:num>
  <w:num w:numId="9">
    <w:abstractNumId w:val="28"/>
  </w:num>
  <w:num w:numId="10">
    <w:abstractNumId w:val="11"/>
  </w:num>
  <w:num w:numId="11">
    <w:abstractNumId w:val="22"/>
  </w:num>
  <w:num w:numId="12">
    <w:abstractNumId w:val="29"/>
  </w:num>
  <w:num w:numId="13">
    <w:abstractNumId w:val="18"/>
  </w:num>
  <w:num w:numId="14">
    <w:abstractNumId w:val="21"/>
  </w:num>
  <w:num w:numId="15">
    <w:abstractNumId w:val="2"/>
  </w:num>
  <w:num w:numId="16">
    <w:abstractNumId w:val="13"/>
  </w:num>
  <w:num w:numId="17">
    <w:abstractNumId w:val="0"/>
  </w:num>
  <w:num w:numId="18">
    <w:abstractNumId w:val="19"/>
  </w:num>
  <w:num w:numId="19">
    <w:abstractNumId w:val="7"/>
  </w:num>
  <w:num w:numId="20">
    <w:abstractNumId w:val="8"/>
  </w:num>
  <w:num w:numId="21">
    <w:abstractNumId w:val="30"/>
  </w:num>
  <w:num w:numId="22">
    <w:abstractNumId w:val="6"/>
  </w:num>
  <w:num w:numId="23">
    <w:abstractNumId w:val="20"/>
  </w:num>
  <w:num w:numId="24">
    <w:abstractNumId w:val="24"/>
  </w:num>
  <w:num w:numId="25">
    <w:abstractNumId w:val="16"/>
  </w:num>
  <w:num w:numId="26">
    <w:abstractNumId w:val="17"/>
  </w:num>
  <w:num w:numId="27">
    <w:abstractNumId w:val="3"/>
  </w:num>
  <w:num w:numId="28">
    <w:abstractNumId w:val="15"/>
  </w:num>
  <w:num w:numId="29">
    <w:abstractNumId w:val="4"/>
  </w:num>
  <w:num w:numId="30">
    <w:abstractNumId w:val="26"/>
  </w:num>
  <w:num w:numId="31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YwMzYAYnNLcyUdpeDU4uLM/DyQArNaAFI6WsYsAAAA"/>
  </w:docVars>
  <w:rsids>
    <w:rsidRoot w:val="00005CB6"/>
    <w:rsid w:val="000023A5"/>
    <w:rsid w:val="00004867"/>
    <w:rsid w:val="00005CB6"/>
    <w:rsid w:val="00006216"/>
    <w:rsid w:val="00012B7D"/>
    <w:rsid w:val="00014521"/>
    <w:rsid w:val="00025E6C"/>
    <w:rsid w:val="00034E6D"/>
    <w:rsid w:val="00044661"/>
    <w:rsid w:val="00044CBC"/>
    <w:rsid w:val="0004569A"/>
    <w:rsid w:val="000501E3"/>
    <w:rsid w:val="00072B4C"/>
    <w:rsid w:val="000A2CDB"/>
    <w:rsid w:val="000B4604"/>
    <w:rsid w:val="000B538C"/>
    <w:rsid w:val="000C3F90"/>
    <w:rsid w:val="000D1239"/>
    <w:rsid w:val="000F320A"/>
    <w:rsid w:val="000F5384"/>
    <w:rsid w:val="001013D5"/>
    <w:rsid w:val="0011307F"/>
    <w:rsid w:val="00122510"/>
    <w:rsid w:val="00130090"/>
    <w:rsid w:val="0013277F"/>
    <w:rsid w:val="00134B4E"/>
    <w:rsid w:val="0014710C"/>
    <w:rsid w:val="001715F5"/>
    <w:rsid w:val="00172337"/>
    <w:rsid w:val="00174F30"/>
    <w:rsid w:val="001C2B60"/>
    <w:rsid w:val="001C4C98"/>
    <w:rsid w:val="001E206A"/>
    <w:rsid w:val="001E77AE"/>
    <w:rsid w:val="001F2ACD"/>
    <w:rsid w:val="001F5A17"/>
    <w:rsid w:val="002149E1"/>
    <w:rsid w:val="002276A1"/>
    <w:rsid w:val="00247A09"/>
    <w:rsid w:val="00252DE7"/>
    <w:rsid w:val="00267C91"/>
    <w:rsid w:val="00271868"/>
    <w:rsid w:val="00281688"/>
    <w:rsid w:val="00286FDA"/>
    <w:rsid w:val="002A1691"/>
    <w:rsid w:val="002A1C10"/>
    <w:rsid w:val="002A56DD"/>
    <w:rsid w:val="002A6F26"/>
    <w:rsid w:val="002A7465"/>
    <w:rsid w:val="002D0E9E"/>
    <w:rsid w:val="002E0C24"/>
    <w:rsid w:val="002E4615"/>
    <w:rsid w:val="002F37FC"/>
    <w:rsid w:val="003132B9"/>
    <w:rsid w:val="00316A98"/>
    <w:rsid w:val="00316D6A"/>
    <w:rsid w:val="0032285B"/>
    <w:rsid w:val="00325804"/>
    <w:rsid w:val="00340D61"/>
    <w:rsid w:val="00345C74"/>
    <w:rsid w:val="00350F52"/>
    <w:rsid w:val="003721A2"/>
    <w:rsid w:val="00384AC0"/>
    <w:rsid w:val="00387422"/>
    <w:rsid w:val="0039149E"/>
    <w:rsid w:val="003B66A3"/>
    <w:rsid w:val="003C035B"/>
    <w:rsid w:val="003C0AA5"/>
    <w:rsid w:val="003C4FF8"/>
    <w:rsid w:val="003D6815"/>
    <w:rsid w:val="003E2D87"/>
    <w:rsid w:val="003E7306"/>
    <w:rsid w:val="003F5D27"/>
    <w:rsid w:val="004006D4"/>
    <w:rsid w:val="00447872"/>
    <w:rsid w:val="00453211"/>
    <w:rsid w:val="0047087C"/>
    <w:rsid w:val="00486904"/>
    <w:rsid w:val="00487126"/>
    <w:rsid w:val="00493D9B"/>
    <w:rsid w:val="00497F6A"/>
    <w:rsid w:val="004A3A84"/>
    <w:rsid w:val="004D3C23"/>
    <w:rsid w:val="004D6B50"/>
    <w:rsid w:val="004F6B01"/>
    <w:rsid w:val="00505E0E"/>
    <w:rsid w:val="00525D6B"/>
    <w:rsid w:val="005269C7"/>
    <w:rsid w:val="005519FB"/>
    <w:rsid w:val="0055583D"/>
    <w:rsid w:val="00563392"/>
    <w:rsid w:val="0056650D"/>
    <w:rsid w:val="0057325B"/>
    <w:rsid w:val="00576478"/>
    <w:rsid w:val="005811A9"/>
    <w:rsid w:val="00585C38"/>
    <w:rsid w:val="005A4C0A"/>
    <w:rsid w:val="005B164D"/>
    <w:rsid w:val="005B5024"/>
    <w:rsid w:val="005C78A4"/>
    <w:rsid w:val="005E068B"/>
    <w:rsid w:val="005E2713"/>
    <w:rsid w:val="005F663C"/>
    <w:rsid w:val="006151EE"/>
    <w:rsid w:val="00620338"/>
    <w:rsid w:val="00660CA2"/>
    <w:rsid w:val="006663C2"/>
    <w:rsid w:val="00672156"/>
    <w:rsid w:val="00674AE9"/>
    <w:rsid w:val="00685CB9"/>
    <w:rsid w:val="006861CE"/>
    <w:rsid w:val="006872F9"/>
    <w:rsid w:val="0069045B"/>
    <w:rsid w:val="00695179"/>
    <w:rsid w:val="006A4942"/>
    <w:rsid w:val="006B6EF0"/>
    <w:rsid w:val="006C0B6F"/>
    <w:rsid w:val="006C5AF8"/>
    <w:rsid w:val="006E2433"/>
    <w:rsid w:val="007006D9"/>
    <w:rsid w:val="00712CB0"/>
    <w:rsid w:val="00726F90"/>
    <w:rsid w:val="0073467B"/>
    <w:rsid w:val="00737DC3"/>
    <w:rsid w:val="00742789"/>
    <w:rsid w:val="0074562E"/>
    <w:rsid w:val="0075055E"/>
    <w:rsid w:val="0075751F"/>
    <w:rsid w:val="00757C0D"/>
    <w:rsid w:val="00784594"/>
    <w:rsid w:val="00786B76"/>
    <w:rsid w:val="007B6456"/>
    <w:rsid w:val="007C0C81"/>
    <w:rsid w:val="007C3312"/>
    <w:rsid w:val="007E2093"/>
    <w:rsid w:val="007F29D1"/>
    <w:rsid w:val="0080250A"/>
    <w:rsid w:val="008046EA"/>
    <w:rsid w:val="0080496A"/>
    <w:rsid w:val="0081237F"/>
    <w:rsid w:val="00814864"/>
    <w:rsid w:val="00821517"/>
    <w:rsid w:val="0085172B"/>
    <w:rsid w:val="00864643"/>
    <w:rsid w:val="0086582F"/>
    <w:rsid w:val="00871031"/>
    <w:rsid w:val="008A327C"/>
    <w:rsid w:val="008B4091"/>
    <w:rsid w:val="008B64C0"/>
    <w:rsid w:val="008C13AF"/>
    <w:rsid w:val="008C699D"/>
    <w:rsid w:val="008C738F"/>
    <w:rsid w:val="008D2AE5"/>
    <w:rsid w:val="008F4E89"/>
    <w:rsid w:val="00900F73"/>
    <w:rsid w:val="009131D4"/>
    <w:rsid w:val="009145DF"/>
    <w:rsid w:val="009154CA"/>
    <w:rsid w:val="009314CC"/>
    <w:rsid w:val="00933E32"/>
    <w:rsid w:val="00940E55"/>
    <w:rsid w:val="009459E5"/>
    <w:rsid w:val="009625F6"/>
    <w:rsid w:val="009720AA"/>
    <w:rsid w:val="0097747E"/>
    <w:rsid w:val="00980000"/>
    <w:rsid w:val="009806DA"/>
    <w:rsid w:val="00993A38"/>
    <w:rsid w:val="0099749F"/>
    <w:rsid w:val="009C2F0F"/>
    <w:rsid w:val="009E4F97"/>
    <w:rsid w:val="009F7A2D"/>
    <w:rsid w:val="00A0240C"/>
    <w:rsid w:val="00A23322"/>
    <w:rsid w:val="00A6634B"/>
    <w:rsid w:val="00A91FC5"/>
    <w:rsid w:val="00AB451F"/>
    <w:rsid w:val="00AD6C56"/>
    <w:rsid w:val="00AE6940"/>
    <w:rsid w:val="00AF27AA"/>
    <w:rsid w:val="00AF2954"/>
    <w:rsid w:val="00B0361C"/>
    <w:rsid w:val="00B24E1C"/>
    <w:rsid w:val="00B31E55"/>
    <w:rsid w:val="00B424A9"/>
    <w:rsid w:val="00B46078"/>
    <w:rsid w:val="00B53A31"/>
    <w:rsid w:val="00B84C03"/>
    <w:rsid w:val="00B92793"/>
    <w:rsid w:val="00BA1DEB"/>
    <w:rsid w:val="00BB1CC9"/>
    <w:rsid w:val="00BB6C7A"/>
    <w:rsid w:val="00BB7E11"/>
    <w:rsid w:val="00BC78BC"/>
    <w:rsid w:val="00BD103A"/>
    <w:rsid w:val="00BD424C"/>
    <w:rsid w:val="00BE265F"/>
    <w:rsid w:val="00BE4344"/>
    <w:rsid w:val="00C046B1"/>
    <w:rsid w:val="00C13BAC"/>
    <w:rsid w:val="00C22E7C"/>
    <w:rsid w:val="00C4010A"/>
    <w:rsid w:val="00C423FB"/>
    <w:rsid w:val="00C650E1"/>
    <w:rsid w:val="00C658FA"/>
    <w:rsid w:val="00C71C08"/>
    <w:rsid w:val="00C949B4"/>
    <w:rsid w:val="00CB427F"/>
    <w:rsid w:val="00CB7A4D"/>
    <w:rsid w:val="00CD1B8D"/>
    <w:rsid w:val="00CE24FA"/>
    <w:rsid w:val="00CE43D6"/>
    <w:rsid w:val="00CE4BE7"/>
    <w:rsid w:val="00D0117A"/>
    <w:rsid w:val="00D040EB"/>
    <w:rsid w:val="00D259EE"/>
    <w:rsid w:val="00D27147"/>
    <w:rsid w:val="00D31309"/>
    <w:rsid w:val="00D63DD8"/>
    <w:rsid w:val="00D63EDC"/>
    <w:rsid w:val="00D6410D"/>
    <w:rsid w:val="00D818C7"/>
    <w:rsid w:val="00D83E50"/>
    <w:rsid w:val="00D921CD"/>
    <w:rsid w:val="00DB6D48"/>
    <w:rsid w:val="00DB7CA1"/>
    <w:rsid w:val="00DE32E7"/>
    <w:rsid w:val="00DE60A3"/>
    <w:rsid w:val="00DF166D"/>
    <w:rsid w:val="00E0471C"/>
    <w:rsid w:val="00E20672"/>
    <w:rsid w:val="00E41126"/>
    <w:rsid w:val="00E42658"/>
    <w:rsid w:val="00E70096"/>
    <w:rsid w:val="00E738B9"/>
    <w:rsid w:val="00E956CB"/>
    <w:rsid w:val="00EA03C4"/>
    <w:rsid w:val="00EA34FC"/>
    <w:rsid w:val="00EA6B97"/>
    <w:rsid w:val="00EC2B0D"/>
    <w:rsid w:val="00EC5DCB"/>
    <w:rsid w:val="00ED14E4"/>
    <w:rsid w:val="00ED7A22"/>
    <w:rsid w:val="00F1216B"/>
    <w:rsid w:val="00F168B1"/>
    <w:rsid w:val="00F202E5"/>
    <w:rsid w:val="00F46304"/>
    <w:rsid w:val="00F756AA"/>
    <w:rsid w:val="00F820E4"/>
    <w:rsid w:val="00F96BDF"/>
    <w:rsid w:val="00FA2312"/>
    <w:rsid w:val="00FA6E44"/>
    <w:rsid w:val="00FB71D1"/>
    <w:rsid w:val="00FC6DD9"/>
    <w:rsid w:val="00FD09AF"/>
    <w:rsid w:val="00FE3FBB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0663245C"/>
  <w15:docId w15:val="{69A16C67-6AB3-4F61-9705-1504D63AF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14710C"/>
    <w:pPr>
      <w:keepNext/>
      <w:jc w:val="center"/>
      <w:outlineLvl w:val="0"/>
    </w:pPr>
    <w:rPr>
      <w:rFonts w:ascii="Blogger Sans" w:hAnsi="Blogger Sans" w:cs="Arial"/>
      <w:sz w:val="44"/>
      <w:szCs w:val="44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259EE"/>
    <w:pPr>
      <w:keepNext/>
      <w:spacing w:after="0" w:line="240" w:lineRule="auto"/>
      <w:outlineLvl w:val="1"/>
    </w:pPr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A3A84"/>
    <w:pPr>
      <w:keepNext/>
      <w:spacing w:after="0" w:line="240" w:lineRule="auto"/>
      <w:ind w:left="-284" w:right="-143"/>
      <w:jc w:val="center"/>
      <w:outlineLvl w:val="2"/>
    </w:pPr>
    <w:rPr>
      <w:rFonts w:ascii="Blogger Sans" w:hAnsi="Blogger Sans" w:cs="Arial"/>
      <w:color w:val="C00000"/>
      <w:sz w:val="44"/>
      <w:szCs w:val="4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F5D27"/>
    <w:pPr>
      <w:keepNext/>
      <w:spacing w:after="0" w:line="240" w:lineRule="auto"/>
      <w:jc w:val="center"/>
      <w:outlineLvl w:val="3"/>
    </w:pPr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FD09AF"/>
    <w:pPr>
      <w:keepNext/>
      <w:ind w:left="1134" w:right="142"/>
      <w:jc w:val="center"/>
      <w:outlineLvl w:val="4"/>
    </w:pPr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122510"/>
    <w:pPr>
      <w:keepNext/>
      <w:jc w:val="center"/>
      <w:outlineLvl w:val="5"/>
    </w:pPr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501E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9974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16D6A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6861CE"/>
  </w:style>
  <w:style w:type="paragraph" w:styleId="Intestazione">
    <w:name w:val="header"/>
    <w:basedOn w:val="Normale"/>
    <w:link w:val="Intestazione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5055E"/>
  </w:style>
  <w:style w:type="paragraph" w:styleId="Pidipagina">
    <w:name w:val="footer"/>
    <w:basedOn w:val="Normale"/>
    <w:link w:val="PidipaginaCarattere"/>
    <w:uiPriority w:val="99"/>
    <w:unhideWhenUsed/>
    <w:rsid w:val="0075055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5055E"/>
  </w:style>
  <w:style w:type="character" w:customStyle="1" w:styleId="Titolo1Carattere">
    <w:name w:val="Titolo 1 Carattere"/>
    <w:basedOn w:val="Carpredefinitoparagrafo"/>
    <w:link w:val="Titolo1"/>
    <w:uiPriority w:val="9"/>
    <w:rsid w:val="0014710C"/>
    <w:rPr>
      <w:rFonts w:ascii="Blogger Sans" w:hAnsi="Blogger Sans" w:cs="Arial"/>
      <w:sz w:val="44"/>
      <w:szCs w:val="44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259EE"/>
    <w:rPr>
      <w:rFonts w:ascii="Myriad Pro Light" w:hAnsi="Myriad Pro Light" w:cs="Arial"/>
      <w:b/>
      <w:color w:val="365F91" w:themeColor="accent1" w:themeShade="BF"/>
      <w:sz w:val="28"/>
      <w:szCs w:val="28"/>
    </w:rPr>
  </w:style>
  <w:style w:type="character" w:styleId="Collegamentoipertestuale">
    <w:name w:val="Hyperlink"/>
    <w:basedOn w:val="Carpredefinitoparagrafo"/>
    <w:uiPriority w:val="99"/>
    <w:unhideWhenUsed/>
    <w:rsid w:val="00D259EE"/>
    <w:rPr>
      <w:color w:val="0000FF" w:themeColor="hyperlink"/>
      <w:u w:val="single"/>
    </w:rPr>
  </w:style>
  <w:style w:type="paragraph" w:styleId="Corpotesto">
    <w:name w:val="Body Text"/>
    <w:basedOn w:val="Normale"/>
    <w:link w:val="CorpotestoCarattere"/>
    <w:uiPriority w:val="99"/>
    <w:unhideWhenUsed/>
    <w:rsid w:val="008A327C"/>
    <w:pPr>
      <w:spacing w:after="0" w:line="240" w:lineRule="auto"/>
      <w:jc w:val="both"/>
    </w:pPr>
    <w:rPr>
      <w:rFonts w:ascii="Myriad Pro Light" w:hAnsi="Myriad Pro Light" w:cs="Arial"/>
      <w:color w:val="365F91" w:themeColor="accent1" w:themeShade="BF"/>
      <w:sz w:val="28"/>
      <w:szCs w:val="28"/>
    </w:rPr>
  </w:style>
  <w:style w:type="character" w:customStyle="1" w:styleId="CorpotestoCarattere">
    <w:name w:val="Corpo testo Carattere"/>
    <w:basedOn w:val="Carpredefinitoparagrafo"/>
    <w:link w:val="Corpotesto"/>
    <w:uiPriority w:val="99"/>
    <w:rsid w:val="008A327C"/>
    <w:rPr>
      <w:rFonts w:ascii="Myriad Pro Light" w:hAnsi="Myriad Pro Light" w:cs="Arial"/>
      <w:color w:val="365F91" w:themeColor="accent1" w:themeShade="BF"/>
      <w:sz w:val="28"/>
      <w:szCs w:val="28"/>
    </w:rPr>
  </w:style>
  <w:style w:type="paragraph" w:styleId="Testodelblocco">
    <w:name w:val="Block Text"/>
    <w:basedOn w:val="Normale"/>
    <w:uiPriority w:val="99"/>
    <w:unhideWhenUsed/>
    <w:rsid w:val="004A3A84"/>
    <w:pPr>
      <w:spacing w:after="0" w:line="240" w:lineRule="auto"/>
      <w:ind w:left="-284" w:right="-143"/>
      <w:jc w:val="center"/>
    </w:pPr>
    <w:rPr>
      <w:rFonts w:ascii="Blogger Sans" w:hAnsi="Blogger Sans" w:cs="Arial"/>
      <w:color w:val="365F91" w:themeColor="accent1" w:themeShade="BF"/>
      <w:sz w:val="44"/>
      <w:szCs w:val="44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A3A84"/>
    <w:rPr>
      <w:rFonts w:ascii="Blogger Sans" w:hAnsi="Blogger Sans" w:cs="Arial"/>
      <w:color w:val="C00000"/>
      <w:sz w:val="44"/>
      <w:szCs w:val="44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8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86B76"/>
    <w:rPr>
      <w:rFonts w:ascii="Segoe UI" w:hAnsi="Segoe UI" w:cs="Segoe UI"/>
      <w:sz w:val="18"/>
      <w:szCs w:val="1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F5D27"/>
    <w:rPr>
      <w:rFonts w:ascii="Myriad Pro Light" w:hAnsi="Myriad Pro Light" w:cs="Arial"/>
      <w:b/>
      <w:i/>
      <w:color w:val="365F91" w:themeColor="accent1" w:themeShade="BF"/>
      <w:sz w:val="28"/>
      <w:szCs w:val="28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69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694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nfasigrassetto">
    <w:name w:val="Strong"/>
    <w:basedOn w:val="Carpredefinitoparagrafo"/>
    <w:uiPriority w:val="22"/>
    <w:qFormat/>
    <w:rsid w:val="00130090"/>
    <w:rPr>
      <w:b/>
      <w:bCs/>
    </w:rPr>
  </w:style>
  <w:style w:type="paragraph" w:customStyle="1" w:styleId="Default">
    <w:name w:val="Default"/>
    <w:rsid w:val="00130090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it-IT"/>
    </w:rPr>
  </w:style>
  <w:style w:type="paragraph" w:styleId="Corpodeltesto2">
    <w:name w:val="Body Text 2"/>
    <w:basedOn w:val="Normale"/>
    <w:link w:val="Corpodeltesto2Carattere"/>
    <w:uiPriority w:val="99"/>
    <w:unhideWhenUsed/>
    <w:rsid w:val="001013D5"/>
    <w:rPr>
      <w:rFonts w:ascii="Myriad Pro Light" w:hAnsi="Myriad Pro Light" w:cs="Arial"/>
      <w:color w:val="002060"/>
      <w:sz w:val="28"/>
      <w:szCs w:val="28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1013D5"/>
    <w:rPr>
      <w:rFonts w:ascii="Myriad Pro Light" w:hAnsi="Myriad Pro Light" w:cs="Arial"/>
      <w:color w:val="002060"/>
      <w:sz w:val="28"/>
      <w:szCs w:val="28"/>
    </w:rPr>
  </w:style>
  <w:style w:type="table" w:styleId="Grigliatabella">
    <w:name w:val="Table Grid"/>
    <w:basedOn w:val="Tabellanormale"/>
    <w:uiPriority w:val="39"/>
    <w:rsid w:val="00814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BB1CC9"/>
    <w:rPr>
      <w:color w:val="800080" w:themeColor="followedHyperlink"/>
      <w:u w:val="single"/>
    </w:rPr>
  </w:style>
  <w:style w:type="paragraph" w:styleId="NormaleWeb">
    <w:name w:val="Normal (Web)"/>
    <w:basedOn w:val="Normale"/>
    <w:uiPriority w:val="99"/>
    <w:semiHidden/>
    <w:unhideWhenUsed/>
    <w:rsid w:val="00BB1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FD09AF"/>
    <w:rPr>
      <w:rFonts w:ascii="Myriad Pro Light" w:hAnsi="Myriad Pro Light" w:cs="Arial"/>
      <w:b/>
      <w:color w:val="365F91" w:themeColor="accent1" w:themeShade="BF"/>
      <w:sz w:val="40"/>
      <w:szCs w:val="40"/>
      <w:lang w:val="en-US"/>
    </w:rPr>
  </w:style>
  <w:style w:type="paragraph" w:styleId="Titolo">
    <w:name w:val="Title"/>
    <w:basedOn w:val="Normale"/>
    <w:link w:val="TitoloCarattere"/>
    <w:qFormat/>
    <w:rsid w:val="00E70096"/>
    <w:pPr>
      <w:spacing w:after="0" w:line="240" w:lineRule="auto"/>
      <w:ind w:right="-199"/>
      <w:jc w:val="center"/>
    </w:pPr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Carattere">
    <w:name w:val="Titolo Carattere"/>
    <w:basedOn w:val="Carpredefinitoparagrafo"/>
    <w:link w:val="Titolo"/>
    <w:rsid w:val="00E70096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Titolo6Carattere">
    <w:name w:val="Titolo 6 Carattere"/>
    <w:basedOn w:val="Carpredefinitoparagrafo"/>
    <w:link w:val="Titolo6"/>
    <w:uiPriority w:val="9"/>
    <w:rsid w:val="00122510"/>
    <w:rPr>
      <w:rFonts w:ascii="Myriad Pro Light" w:eastAsia="Calibri" w:hAnsi="Myriad Pro Light" w:cs="Arial"/>
      <w:b/>
      <w:color w:val="C00000"/>
      <w:sz w:val="28"/>
      <w:szCs w:val="28"/>
      <w:lang w:val="en-US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585C38"/>
    <w:rPr>
      <w:color w:val="605E5C"/>
      <w:shd w:val="clear" w:color="auto" w:fill="E1DFDD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501E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mtop">
    <w:name w:val="mtop"/>
    <w:basedOn w:val="Normale"/>
    <w:rsid w:val="00B42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E2713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5E2713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5E2713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E2713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E2713"/>
    <w:rPr>
      <w:b/>
      <w:bCs/>
      <w:sz w:val="20"/>
      <w:szCs w:val="20"/>
    </w:rPr>
  </w:style>
  <w:style w:type="table" w:styleId="Tabellagriglia4-colore1">
    <w:name w:val="Grid Table 4 Accent 1"/>
    <w:basedOn w:val="Tabellanormale"/>
    <w:uiPriority w:val="49"/>
    <w:rsid w:val="00DE32E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9974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orpodeltesto3">
    <w:name w:val="Body Text 3"/>
    <w:basedOn w:val="Normale"/>
    <w:link w:val="Corpodeltesto3Carattere"/>
    <w:uiPriority w:val="99"/>
    <w:unhideWhenUsed/>
    <w:rsid w:val="0099749F"/>
    <w:pPr>
      <w:spacing w:after="0" w:line="240" w:lineRule="auto"/>
      <w:jc w:val="both"/>
    </w:pPr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99749F"/>
    <w:rPr>
      <w:rFonts w:ascii="Myriad Pro Light" w:eastAsia="Times New Roman" w:hAnsi="Myriad Pro Light" w:cs="Arial"/>
      <w:color w:val="17365D" w:themeColor="text2" w:themeShade="BF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8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en@sicindustria.eu" TargetMode="External"/><Relationship Id="rId13" Type="http://schemas.openxmlformats.org/officeDocument/2006/relationships/hyperlink" Target="http://www.sicindustria.e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en@sicindustria.e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en@sicindustria.e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info@prcrepubbliche.it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g.platania@sicindustria.eu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BD1804-5569-4DAF-82A5-50CB4B273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1177</Words>
  <Characters>6711</Characters>
  <Application>Microsoft Office Word</Application>
  <DocSecurity>0</DocSecurity>
  <Lines>55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</dc:creator>
  <cp:keywords/>
  <dc:description/>
  <cp:lastModifiedBy>Giada Platania</cp:lastModifiedBy>
  <cp:revision>20</cp:revision>
  <cp:lastPrinted>2020-02-19T09:48:00Z</cp:lastPrinted>
  <dcterms:created xsi:type="dcterms:W3CDTF">2019-06-26T18:09:00Z</dcterms:created>
  <dcterms:modified xsi:type="dcterms:W3CDTF">2020-03-03T17:46:00Z</dcterms:modified>
</cp:coreProperties>
</file>